
<file path=[Content_Types].xml><?xml version="1.0" encoding="utf-8"?>
<Types xmlns="http://schemas.openxmlformats.org/package/2006/content-types"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663983" w14:textId="153B2ECF" w:rsidR="00A627FB" w:rsidRPr="002445E3" w:rsidRDefault="00BB55C7" w:rsidP="00BB55C7">
      <w:pPr>
        <w:pStyle w:val="Heading1"/>
        <w:pBdr>
          <w:bottom w:val="single" w:sz="4" w:space="1" w:color="auto"/>
        </w:pBdr>
        <w:rPr>
          <w:rFonts w:ascii="Segoe UI" w:hAnsi="Segoe UI" w:cs="Segoe UI"/>
          <w:b/>
          <w:bCs/>
          <w:color w:val="000000" w:themeColor="text1"/>
          <w:sz w:val="36"/>
          <w:szCs w:val="36"/>
        </w:rPr>
      </w:pPr>
      <w:r w:rsidRPr="002445E3">
        <w:rPr>
          <w:rFonts w:ascii="Segoe UI" w:hAnsi="Segoe UI" w:cs="Segoe UI"/>
          <w:b/>
          <w:bCs/>
          <w:noProof/>
          <w:color w:val="000000" w:themeColor="text1"/>
          <w:sz w:val="32"/>
        </w:rPr>
        <w:drawing>
          <wp:anchor distT="0" distB="0" distL="114300" distR="114300" simplePos="0" relativeHeight="251661312" behindDoc="0" locked="0" layoutInCell="1" allowOverlap="1" wp14:anchorId="446A4951" wp14:editId="1925D39D">
            <wp:simplePos x="0" y="0"/>
            <wp:positionH relativeFrom="column">
              <wp:posOffset>4486910</wp:posOffset>
            </wp:positionH>
            <wp:positionV relativeFrom="paragraph">
              <wp:posOffset>41895</wp:posOffset>
            </wp:positionV>
            <wp:extent cx="1714914" cy="403508"/>
            <wp:effectExtent l="0" t="0" r="0" b="3175"/>
            <wp:wrapNone/>
            <wp:docPr id="11" name="Picture 11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 with medium confidenc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914" cy="4035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445E3">
        <w:rPr>
          <w:rFonts w:ascii="Segoe UI" w:hAnsi="Segoe UI" w:cs="Segoe UI"/>
          <w:b/>
          <w:bCs/>
          <w:color w:val="000000" w:themeColor="text1"/>
          <w:sz w:val="36"/>
          <w:szCs w:val="36"/>
        </w:rPr>
        <w:t xml:space="preserve">Learner </w:t>
      </w:r>
      <w:r w:rsidR="00965749">
        <w:rPr>
          <w:rFonts w:ascii="Segoe UI" w:hAnsi="Segoe UI" w:cs="Segoe UI"/>
          <w:b/>
          <w:bCs/>
          <w:color w:val="000000" w:themeColor="text1"/>
          <w:sz w:val="36"/>
          <w:szCs w:val="36"/>
        </w:rPr>
        <w:t>Handout</w:t>
      </w:r>
      <w:r w:rsidRPr="002445E3">
        <w:rPr>
          <w:rFonts w:ascii="Segoe UI" w:hAnsi="Segoe UI" w:cs="Segoe UI"/>
          <w:b/>
          <w:bCs/>
          <w:color w:val="000000" w:themeColor="text1"/>
          <w:sz w:val="36"/>
          <w:szCs w:val="36"/>
        </w:rPr>
        <w:t xml:space="preserve">: </w:t>
      </w:r>
      <w:r w:rsidR="00821C72" w:rsidRPr="002445E3">
        <w:rPr>
          <w:rFonts w:ascii="Segoe UI" w:hAnsi="Segoe UI" w:cs="Segoe UI"/>
          <w:b/>
          <w:bCs/>
          <w:color w:val="000000" w:themeColor="text1"/>
          <w:sz w:val="36"/>
          <w:szCs w:val="36"/>
        </w:rPr>
        <w:t>Email</w:t>
      </w:r>
      <w:r w:rsidR="00234C5D" w:rsidRPr="002445E3">
        <w:rPr>
          <w:rFonts w:ascii="Segoe UI" w:hAnsi="Segoe UI" w:cs="Segoe UI"/>
          <w:b/>
          <w:bCs/>
          <w:color w:val="000000" w:themeColor="text1"/>
          <w:sz w:val="36"/>
          <w:szCs w:val="36"/>
        </w:rPr>
        <w:t xml:space="preserve"> </w:t>
      </w:r>
      <w:r w:rsidR="007F0832" w:rsidRPr="002445E3">
        <w:rPr>
          <w:rFonts w:ascii="Segoe UI" w:hAnsi="Segoe UI" w:cs="Segoe UI"/>
          <w:b/>
          <w:bCs/>
          <w:color w:val="000000" w:themeColor="text1"/>
          <w:sz w:val="36"/>
          <w:szCs w:val="36"/>
        </w:rPr>
        <w:t xml:space="preserve">Basics </w:t>
      </w:r>
    </w:p>
    <w:p w14:paraId="46BBAB13" w14:textId="6A75C4B2" w:rsidR="00AD3A11" w:rsidRPr="00BB55C7" w:rsidRDefault="00821C72" w:rsidP="00821C72">
      <w:pPr>
        <w:rPr>
          <w:rFonts w:ascii="Segoe UI" w:hAnsi="Segoe UI" w:cs="Segoe UI"/>
        </w:rPr>
      </w:pPr>
      <w:r w:rsidRPr="00BB55C7">
        <w:rPr>
          <w:rFonts w:ascii="Segoe UI" w:hAnsi="Segoe UI" w:cs="Segoe UI"/>
        </w:rPr>
        <w:t xml:space="preserve">Email is a way to send mail digitally through the internet. </w:t>
      </w:r>
    </w:p>
    <w:p w14:paraId="11A372C3" w14:textId="5CFD1B81" w:rsidR="002236A3" w:rsidRPr="002445E3" w:rsidRDefault="00821C72" w:rsidP="00CA5C55">
      <w:pPr>
        <w:rPr>
          <w:rFonts w:ascii="Segoe UI" w:hAnsi="Segoe UI" w:cs="Segoe UI"/>
          <w:b/>
          <w:bCs/>
          <w:noProof/>
          <w:color w:val="000000" w:themeColor="text1"/>
          <w:sz w:val="32"/>
          <w:szCs w:val="32"/>
        </w:rPr>
      </w:pPr>
      <w:r w:rsidRPr="002445E3">
        <w:rPr>
          <w:rFonts w:ascii="Segoe UI" w:hAnsi="Segoe UI" w:cs="Segoe UI"/>
          <w:b/>
          <w:bCs/>
          <w:noProof/>
          <w:color w:val="000000" w:themeColor="text1"/>
          <w:sz w:val="32"/>
          <w:szCs w:val="32"/>
        </w:rPr>
        <w:t>Creating a Username</w:t>
      </w:r>
      <w:r w:rsidR="00474467" w:rsidRPr="002445E3">
        <w:rPr>
          <w:rFonts w:ascii="Segoe UI" w:hAnsi="Segoe UI" w:cs="Segoe UI"/>
          <w:b/>
          <w:bCs/>
          <w:noProof/>
          <w:color w:val="000000" w:themeColor="text1"/>
          <w:sz w:val="32"/>
          <w:szCs w:val="32"/>
        </w:rPr>
        <w:t xml:space="preserve"> </w:t>
      </w:r>
    </w:p>
    <w:p w14:paraId="4207256A" w14:textId="400BB588" w:rsidR="00821C72" w:rsidRPr="00BB55C7" w:rsidRDefault="0033332B" w:rsidP="00821C72">
      <w:pPr>
        <w:pStyle w:val="ListParagraph"/>
        <w:numPr>
          <w:ilvl w:val="0"/>
          <w:numId w:val="30"/>
        </w:numPr>
        <w:rPr>
          <w:rFonts w:ascii="Segoe UI" w:hAnsi="Segoe UI" w:cs="Segoe UI"/>
          <w:noProof/>
          <w:szCs w:val="22"/>
        </w:rPr>
      </w:pPr>
      <w:r w:rsidRPr="00BB55C7">
        <w:rPr>
          <w:rFonts w:ascii="Segoe UI" w:hAnsi="Segoe UI" w:cs="Segoe UI"/>
          <w:noProof/>
          <w:color w:val="000000" w:themeColor="text1"/>
          <w:szCs w:val="22"/>
        </w:rPr>
        <w:t>U</w:t>
      </w:r>
      <w:r w:rsidR="00821C72" w:rsidRPr="00BB55C7">
        <w:rPr>
          <w:rFonts w:ascii="Segoe UI" w:hAnsi="Segoe UI" w:cs="Segoe UI"/>
          <w:noProof/>
          <w:color w:val="000000" w:themeColor="text1"/>
          <w:szCs w:val="22"/>
        </w:rPr>
        <w:t>sername</w:t>
      </w:r>
      <w:r w:rsidRPr="00BB55C7">
        <w:rPr>
          <w:rFonts w:ascii="Segoe UI" w:hAnsi="Segoe UI" w:cs="Segoe UI"/>
          <w:noProof/>
          <w:color w:val="000000" w:themeColor="text1"/>
          <w:szCs w:val="22"/>
        </w:rPr>
        <w:t>s</w:t>
      </w:r>
      <w:r w:rsidR="00821C72" w:rsidRPr="00BB55C7">
        <w:rPr>
          <w:rFonts w:ascii="Segoe UI" w:hAnsi="Segoe UI" w:cs="Segoe UI"/>
          <w:noProof/>
          <w:color w:val="000000" w:themeColor="text1"/>
          <w:szCs w:val="22"/>
        </w:rPr>
        <w:t xml:space="preserve"> must be unique</w:t>
      </w:r>
      <w:r w:rsidR="00FF0566" w:rsidRPr="00BB55C7">
        <w:rPr>
          <w:rFonts w:ascii="Segoe UI" w:hAnsi="Segoe UI" w:cs="Segoe UI"/>
          <w:noProof/>
          <w:color w:val="000000" w:themeColor="text1"/>
          <w:szCs w:val="22"/>
        </w:rPr>
        <w:t>,</w:t>
      </w:r>
      <w:r w:rsidR="00AD3A11" w:rsidRPr="00BB55C7">
        <w:rPr>
          <w:rFonts w:ascii="Segoe UI" w:hAnsi="Segoe UI" w:cs="Segoe UI"/>
          <w:noProof/>
          <w:color w:val="000000" w:themeColor="text1"/>
          <w:szCs w:val="22"/>
        </w:rPr>
        <w:t xml:space="preserve"> so it may be hard to find something not already taken.</w:t>
      </w:r>
    </w:p>
    <w:p w14:paraId="73ABAE68" w14:textId="06A88809" w:rsidR="00821C72" w:rsidRPr="00BB55C7" w:rsidRDefault="00FF0566" w:rsidP="00821C72">
      <w:pPr>
        <w:pStyle w:val="ListParagraph"/>
        <w:numPr>
          <w:ilvl w:val="0"/>
          <w:numId w:val="30"/>
        </w:numPr>
        <w:rPr>
          <w:rFonts w:ascii="Segoe UI" w:hAnsi="Segoe UI" w:cs="Segoe UI"/>
          <w:noProof/>
          <w:szCs w:val="22"/>
        </w:rPr>
      </w:pPr>
      <w:r w:rsidRPr="00BB55C7">
        <w:rPr>
          <w:rFonts w:ascii="Segoe UI" w:hAnsi="Segoe UI" w:cs="Segoe UI"/>
          <w:noProof/>
          <w:color w:val="000000" w:themeColor="text1"/>
          <w:szCs w:val="22"/>
        </w:rPr>
        <w:t xml:space="preserve">You may </w:t>
      </w:r>
      <w:r w:rsidR="00821C72" w:rsidRPr="00BB55C7">
        <w:rPr>
          <w:rFonts w:ascii="Segoe UI" w:hAnsi="Segoe UI" w:cs="Segoe UI"/>
          <w:noProof/>
          <w:color w:val="000000" w:themeColor="text1"/>
          <w:szCs w:val="22"/>
        </w:rPr>
        <w:t>need</w:t>
      </w:r>
      <w:r w:rsidR="0033332B" w:rsidRPr="00BB55C7">
        <w:rPr>
          <w:rFonts w:ascii="Segoe UI" w:hAnsi="Segoe UI" w:cs="Segoe UI"/>
          <w:noProof/>
          <w:color w:val="000000" w:themeColor="text1"/>
          <w:szCs w:val="22"/>
        </w:rPr>
        <w:t xml:space="preserve"> </w:t>
      </w:r>
      <w:r w:rsidR="00821C72" w:rsidRPr="00BB55C7">
        <w:rPr>
          <w:rFonts w:ascii="Segoe UI" w:hAnsi="Segoe UI" w:cs="Segoe UI"/>
          <w:noProof/>
          <w:color w:val="000000" w:themeColor="text1"/>
          <w:szCs w:val="22"/>
        </w:rPr>
        <w:t>to add numbers or other identifying factors to it.</w:t>
      </w:r>
    </w:p>
    <w:p w14:paraId="2561F8E3" w14:textId="6513EED6" w:rsidR="00530CAB" w:rsidRPr="00BB55C7" w:rsidRDefault="00821C72" w:rsidP="00821C72">
      <w:pPr>
        <w:pStyle w:val="ListParagraph"/>
        <w:numPr>
          <w:ilvl w:val="0"/>
          <w:numId w:val="30"/>
        </w:numPr>
        <w:rPr>
          <w:rFonts w:ascii="Segoe UI" w:hAnsi="Segoe UI" w:cs="Segoe UI"/>
          <w:noProof/>
        </w:rPr>
      </w:pPr>
      <w:r w:rsidRPr="00BB55C7">
        <w:rPr>
          <w:rFonts w:ascii="Segoe UI" w:hAnsi="Segoe UI" w:cs="Segoe UI"/>
          <w:noProof/>
          <w:color w:val="000000" w:themeColor="text1"/>
          <w:szCs w:val="22"/>
        </w:rPr>
        <w:t>Select a username that is appropriate to share</w:t>
      </w:r>
      <w:r w:rsidR="00AD3A11" w:rsidRPr="00BB55C7">
        <w:rPr>
          <w:rFonts w:ascii="Segoe UI" w:hAnsi="Segoe UI" w:cs="Segoe UI"/>
          <w:noProof/>
          <w:color w:val="000000" w:themeColor="text1"/>
          <w:szCs w:val="22"/>
        </w:rPr>
        <w:t xml:space="preserve"> </w:t>
      </w:r>
      <w:r w:rsidR="0033332B" w:rsidRPr="00BB55C7">
        <w:rPr>
          <w:rFonts w:ascii="Segoe UI" w:hAnsi="Segoe UI" w:cs="Segoe UI"/>
          <w:noProof/>
          <w:color w:val="000000" w:themeColor="text1"/>
          <w:szCs w:val="22"/>
        </w:rPr>
        <w:t xml:space="preserve">with </w:t>
      </w:r>
      <w:r w:rsidR="00AD3A11" w:rsidRPr="00BB55C7">
        <w:rPr>
          <w:rFonts w:ascii="Segoe UI" w:hAnsi="Segoe UI" w:cs="Segoe UI"/>
          <w:noProof/>
          <w:color w:val="000000" w:themeColor="text1"/>
          <w:szCs w:val="22"/>
        </w:rPr>
        <w:t>anyone you may give your email to, such as your child’s teacher or an employer</w:t>
      </w:r>
      <w:r w:rsidRPr="00BB55C7">
        <w:rPr>
          <w:rFonts w:ascii="Segoe UI" w:hAnsi="Segoe UI" w:cs="Segoe UI"/>
          <w:noProof/>
          <w:color w:val="000000" w:themeColor="text1"/>
          <w:szCs w:val="22"/>
        </w:rPr>
        <w:t>.</w:t>
      </w:r>
      <w:r w:rsidRPr="00BB55C7">
        <w:rPr>
          <w:rFonts w:ascii="Segoe UI" w:hAnsi="Segoe UI" w:cs="Segoe UI"/>
          <w:noProof/>
          <w:color w:val="000000" w:themeColor="text1"/>
          <w:sz w:val="24"/>
        </w:rPr>
        <w:t xml:space="preserve"> </w:t>
      </w:r>
    </w:p>
    <w:p w14:paraId="17671613" w14:textId="2A0CF028" w:rsidR="00926E9E" w:rsidRPr="00BB55C7" w:rsidRDefault="00926E9E" w:rsidP="00926E9E">
      <w:pPr>
        <w:pStyle w:val="paragraph"/>
        <w:numPr>
          <w:ilvl w:val="0"/>
          <w:numId w:val="30"/>
        </w:numPr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BB55C7">
        <w:rPr>
          <w:rStyle w:val="normaltextrun"/>
          <w:rFonts w:ascii="Segoe UI" w:hAnsi="Segoe UI" w:cs="Segoe UI"/>
        </w:rPr>
        <w:t xml:space="preserve">Enter your name and </w:t>
      </w:r>
      <w:r w:rsidRPr="00BB55C7">
        <w:rPr>
          <w:rStyle w:val="normaltextrun"/>
          <w:rFonts w:ascii="Segoe UI" w:hAnsi="Segoe UI" w:cs="Segoe UI"/>
          <w:b/>
          <w:bCs/>
        </w:rPr>
        <w:t>create a password</w:t>
      </w:r>
      <w:r w:rsidRPr="00BB55C7">
        <w:rPr>
          <w:rStyle w:val="normaltextrun"/>
          <w:rFonts w:ascii="Segoe UI" w:hAnsi="Segoe UI" w:cs="Segoe UI"/>
        </w:rPr>
        <w:t xml:space="preserve"> for your account.</w:t>
      </w:r>
      <w:r w:rsidRPr="00BB55C7">
        <w:rPr>
          <w:rStyle w:val="eop"/>
          <w:rFonts w:ascii="Segoe UI" w:hAnsi="Segoe UI" w:cs="Segoe UI"/>
        </w:rPr>
        <w:t> </w:t>
      </w:r>
      <w:r w:rsidR="003138BE" w:rsidRPr="00BB55C7">
        <w:rPr>
          <w:rStyle w:val="eop"/>
          <w:rFonts w:ascii="Segoe UI" w:hAnsi="Segoe UI" w:cs="Segoe UI"/>
        </w:rPr>
        <w:br/>
      </w:r>
    </w:p>
    <w:p w14:paraId="68C690E5" w14:textId="2E1656CE" w:rsidR="00926E9E" w:rsidRPr="00BB55C7" w:rsidRDefault="00926E9E" w:rsidP="00926E9E">
      <w:pPr>
        <w:pStyle w:val="paragraph"/>
        <w:numPr>
          <w:ilvl w:val="0"/>
          <w:numId w:val="32"/>
        </w:numPr>
        <w:spacing w:before="0" w:beforeAutospacing="0" w:after="0" w:afterAutospacing="0"/>
        <w:ind w:left="1080" w:firstLine="0"/>
        <w:textAlignment w:val="baseline"/>
        <w:rPr>
          <w:rFonts w:ascii="Segoe UI" w:hAnsi="Segoe UI" w:cs="Segoe UI"/>
        </w:rPr>
      </w:pPr>
      <w:r w:rsidRPr="00BB55C7">
        <w:rPr>
          <w:rStyle w:val="normaltextrun"/>
          <w:rFonts w:ascii="Segoe UI" w:hAnsi="Segoe UI" w:cs="Segoe UI"/>
        </w:rPr>
        <w:t>My email address is: ___________________________________________</w:t>
      </w:r>
      <w:r w:rsidRPr="00BB55C7">
        <w:rPr>
          <w:rStyle w:val="eop"/>
          <w:rFonts w:ascii="Segoe UI" w:hAnsi="Segoe UI" w:cs="Segoe UI"/>
        </w:rPr>
        <w:t> </w:t>
      </w:r>
      <w:r w:rsidR="003138BE" w:rsidRPr="00BB55C7">
        <w:rPr>
          <w:rStyle w:val="eop"/>
          <w:rFonts w:ascii="Segoe UI" w:hAnsi="Segoe UI" w:cs="Segoe UI"/>
        </w:rPr>
        <w:br/>
      </w:r>
    </w:p>
    <w:p w14:paraId="24B191A9" w14:textId="77777777" w:rsidR="00926E9E" w:rsidRPr="00BB55C7" w:rsidRDefault="00926E9E" w:rsidP="00926E9E">
      <w:pPr>
        <w:pStyle w:val="paragraph"/>
        <w:numPr>
          <w:ilvl w:val="0"/>
          <w:numId w:val="33"/>
        </w:numPr>
        <w:spacing w:before="0" w:beforeAutospacing="0" w:after="0" w:afterAutospacing="0"/>
        <w:ind w:left="1080" w:firstLine="0"/>
        <w:textAlignment w:val="baseline"/>
        <w:rPr>
          <w:rFonts w:ascii="Segoe UI" w:hAnsi="Segoe UI" w:cs="Segoe UI"/>
        </w:rPr>
      </w:pPr>
      <w:r w:rsidRPr="00BB55C7">
        <w:rPr>
          <w:rStyle w:val="normaltextrun"/>
          <w:rFonts w:ascii="Segoe UI" w:hAnsi="Segoe UI" w:cs="Segoe UI"/>
        </w:rPr>
        <w:t>My password is: _______________________________________________</w:t>
      </w:r>
      <w:r w:rsidRPr="00BB55C7">
        <w:rPr>
          <w:rStyle w:val="eop"/>
          <w:rFonts w:ascii="Segoe UI" w:hAnsi="Segoe UI" w:cs="Segoe UI"/>
        </w:rPr>
        <w:t> </w:t>
      </w:r>
    </w:p>
    <w:p w14:paraId="6250CE16" w14:textId="77777777" w:rsidR="00926E9E" w:rsidRPr="00BB55C7" w:rsidRDefault="00926E9E" w:rsidP="00926E9E">
      <w:pPr>
        <w:pStyle w:val="ListParagraph"/>
        <w:rPr>
          <w:rFonts w:ascii="Segoe UI" w:hAnsi="Segoe UI" w:cs="Segoe UI"/>
          <w:noProof/>
        </w:rPr>
      </w:pPr>
    </w:p>
    <w:p w14:paraId="3DCFCF99" w14:textId="0DD144E7" w:rsidR="003138BE" w:rsidRPr="00BB55C7" w:rsidRDefault="00926E9E" w:rsidP="001A67E8">
      <w:pPr>
        <w:pStyle w:val="ListParagraph"/>
        <w:rPr>
          <w:rFonts w:ascii="Segoe UI" w:hAnsi="Segoe UI" w:cs="Segoe UI"/>
          <w:noProof/>
        </w:rPr>
      </w:pPr>
      <w:r w:rsidRPr="00BB55C7">
        <w:rPr>
          <w:rFonts w:ascii="Segoe UI" w:hAnsi="Segoe UI" w:cs="Segoe UI"/>
          <w:noProof/>
        </w:rPr>
        <w:drawing>
          <wp:inline distT="0" distB="0" distL="0" distR="0" wp14:anchorId="2D1F981A" wp14:editId="301ADE69">
            <wp:extent cx="5457825" cy="5429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782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6DC174" w14:textId="77777777" w:rsidR="00BB55C7" w:rsidRDefault="00BB55C7" w:rsidP="00DD1FC0">
      <w:pPr>
        <w:rPr>
          <w:rFonts w:ascii="Segoe UI" w:hAnsi="Segoe UI" w:cs="Segoe UI"/>
          <w:b/>
          <w:bCs/>
          <w:noProof/>
          <w:color w:val="009FDB"/>
          <w:sz w:val="32"/>
          <w:szCs w:val="32"/>
        </w:rPr>
      </w:pPr>
    </w:p>
    <w:p w14:paraId="71423AA9" w14:textId="28DDD62A" w:rsidR="00DD1FC0" w:rsidRPr="002445E3" w:rsidRDefault="00474467" w:rsidP="00DD1FC0">
      <w:pPr>
        <w:rPr>
          <w:rFonts w:ascii="Segoe UI" w:hAnsi="Segoe UI" w:cs="Segoe UI"/>
          <w:b/>
          <w:bCs/>
          <w:noProof/>
          <w:color w:val="000000" w:themeColor="text1"/>
          <w:sz w:val="32"/>
          <w:szCs w:val="32"/>
        </w:rPr>
      </w:pPr>
      <w:r w:rsidRPr="002445E3">
        <w:rPr>
          <w:rFonts w:ascii="Segoe UI" w:hAnsi="Segoe UI" w:cs="Segoe UI"/>
          <w:b/>
          <w:bCs/>
          <w:noProof/>
          <w:color w:val="000000" w:themeColor="text1"/>
          <w:sz w:val="32"/>
          <w:szCs w:val="32"/>
        </w:rPr>
        <w:t>Tips for Strong Passwords</w:t>
      </w:r>
    </w:p>
    <w:p w14:paraId="07721551" w14:textId="5F90AEDB" w:rsidR="00090AD4" w:rsidRPr="00BB55C7" w:rsidRDefault="004D223C" w:rsidP="00530CAB">
      <w:pPr>
        <w:pStyle w:val="ListParagraph"/>
        <w:numPr>
          <w:ilvl w:val="0"/>
          <w:numId w:val="23"/>
        </w:numPr>
        <w:rPr>
          <w:rFonts w:ascii="Segoe UI" w:hAnsi="Segoe UI" w:cs="Segoe UI"/>
          <w:noProof/>
          <w:sz w:val="24"/>
        </w:rPr>
      </w:pPr>
      <w:r w:rsidRPr="00BB55C7">
        <w:rPr>
          <w:rFonts w:ascii="Segoe UI" w:hAnsi="Segoe UI" w:cs="Segoe UI"/>
          <w:noProof/>
          <w:sz w:val="24"/>
        </w:rPr>
        <w:t>Don’t share your password with others. Passwo</w:t>
      </w:r>
      <w:r w:rsidR="002F2804" w:rsidRPr="00BB55C7">
        <w:rPr>
          <w:rFonts w:ascii="Segoe UI" w:hAnsi="Segoe UI" w:cs="Segoe UI"/>
          <w:noProof/>
          <w:sz w:val="24"/>
        </w:rPr>
        <w:t>r</w:t>
      </w:r>
      <w:r w:rsidRPr="00BB55C7">
        <w:rPr>
          <w:rFonts w:ascii="Segoe UI" w:hAnsi="Segoe UI" w:cs="Segoe UI"/>
          <w:noProof/>
          <w:sz w:val="24"/>
        </w:rPr>
        <w:t>ds should be kept private</w:t>
      </w:r>
      <w:r w:rsidR="007B1616" w:rsidRPr="00BB55C7">
        <w:rPr>
          <w:rFonts w:ascii="Segoe UI" w:hAnsi="Segoe UI" w:cs="Segoe UI"/>
          <w:noProof/>
          <w:sz w:val="24"/>
        </w:rPr>
        <w:t>.</w:t>
      </w:r>
      <w:r w:rsidRPr="00BB55C7">
        <w:rPr>
          <w:rFonts w:ascii="Segoe UI" w:hAnsi="Segoe UI" w:cs="Segoe UI"/>
          <w:noProof/>
          <w:sz w:val="24"/>
        </w:rPr>
        <w:t xml:space="preserve"> </w:t>
      </w:r>
    </w:p>
    <w:p w14:paraId="60133C4C" w14:textId="0A778396" w:rsidR="00AD3A11" w:rsidRPr="00BB55C7" w:rsidRDefault="0033332B" w:rsidP="00530CAB">
      <w:pPr>
        <w:pStyle w:val="ListParagraph"/>
        <w:numPr>
          <w:ilvl w:val="0"/>
          <w:numId w:val="23"/>
        </w:numPr>
        <w:rPr>
          <w:rFonts w:ascii="Segoe UI" w:hAnsi="Segoe UI" w:cs="Segoe UI"/>
          <w:noProof/>
          <w:sz w:val="24"/>
        </w:rPr>
      </w:pPr>
      <w:r w:rsidRPr="00BB55C7">
        <w:rPr>
          <w:rFonts w:ascii="Segoe UI" w:hAnsi="Segoe UI" w:cs="Segoe UI"/>
          <w:noProof/>
          <w:sz w:val="24"/>
        </w:rPr>
        <w:t>Gmail requires a password that is a m</w:t>
      </w:r>
      <w:r w:rsidR="00AD3A11" w:rsidRPr="00BB55C7">
        <w:rPr>
          <w:rFonts w:ascii="Segoe UI" w:hAnsi="Segoe UI" w:cs="Segoe UI"/>
          <w:noProof/>
          <w:sz w:val="24"/>
        </w:rPr>
        <w:t xml:space="preserve">inimum of </w:t>
      </w:r>
      <w:r w:rsidR="007B1616" w:rsidRPr="00BB55C7">
        <w:rPr>
          <w:rFonts w:ascii="Segoe UI" w:hAnsi="Segoe UI" w:cs="Segoe UI"/>
          <w:noProof/>
          <w:sz w:val="24"/>
        </w:rPr>
        <w:t xml:space="preserve">eight </w:t>
      </w:r>
      <w:r w:rsidR="00AD3A11" w:rsidRPr="00BB55C7">
        <w:rPr>
          <w:rFonts w:ascii="Segoe UI" w:hAnsi="Segoe UI" w:cs="Segoe UI"/>
          <w:noProof/>
          <w:sz w:val="24"/>
        </w:rPr>
        <w:t xml:space="preserve">characters. </w:t>
      </w:r>
    </w:p>
    <w:p w14:paraId="44918ED1" w14:textId="25FFBB74" w:rsidR="00AD3A11" w:rsidRPr="00BB55C7" w:rsidRDefault="00AD3A11" w:rsidP="00AD3A11">
      <w:pPr>
        <w:pStyle w:val="ListParagraph"/>
        <w:numPr>
          <w:ilvl w:val="0"/>
          <w:numId w:val="23"/>
        </w:numPr>
        <w:rPr>
          <w:rFonts w:ascii="Segoe UI" w:hAnsi="Segoe UI" w:cs="Segoe UI"/>
          <w:noProof/>
          <w:sz w:val="24"/>
        </w:rPr>
      </w:pPr>
      <w:r w:rsidRPr="00BB55C7">
        <w:rPr>
          <w:rFonts w:ascii="Segoe UI" w:hAnsi="Segoe UI" w:cs="Segoe UI"/>
          <w:noProof/>
          <w:sz w:val="24"/>
        </w:rPr>
        <w:t>It should not be easy to guess</w:t>
      </w:r>
      <w:r w:rsidR="007B1616" w:rsidRPr="00BB55C7">
        <w:rPr>
          <w:rFonts w:ascii="Segoe UI" w:hAnsi="Segoe UI" w:cs="Segoe UI"/>
          <w:noProof/>
          <w:sz w:val="24"/>
        </w:rPr>
        <w:t>,</w:t>
      </w:r>
      <w:r w:rsidRPr="00BB55C7">
        <w:rPr>
          <w:rFonts w:ascii="Segoe UI" w:hAnsi="Segoe UI" w:cs="Segoe UI"/>
          <w:noProof/>
          <w:sz w:val="24"/>
        </w:rPr>
        <w:t xml:space="preserve"> like “password” or “123456</w:t>
      </w:r>
      <w:r w:rsidR="007B1616" w:rsidRPr="00BB55C7">
        <w:rPr>
          <w:rFonts w:ascii="Segoe UI" w:hAnsi="Segoe UI" w:cs="Segoe UI"/>
          <w:noProof/>
          <w:sz w:val="24"/>
        </w:rPr>
        <w:t>.</w:t>
      </w:r>
      <w:r w:rsidRPr="00BB55C7">
        <w:rPr>
          <w:rFonts w:ascii="Segoe UI" w:hAnsi="Segoe UI" w:cs="Segoe UI"/>
          <w:noProof/>
          <w:sz w:val="24"/>
        </w:rPr>
        <w:t xml:space="preserve">” </w:t>
      </w:r>
    </w:p>
    <w:p w14:paraId="3236CD57" w14:textId="07F603CE" w:rsidR="00474467" w:rsidRPr="00BB55C7" w:rsidRDefault="00474467" w:rsidP="00530CAB">
      <w:pPr>
        <w:pStyle w:val="ListParagraph"/>
        <w:numPr>
          <w:ilvl w:val="0"/>
          <w:numId w:val="23"/>
        </w:numPr>
        <w:rPr>
          <w:rFonts w:ascii="Segoe UI" w:hAnsi="Segoe UI" w:cs="Segoe UI"/>
          <w:noProof/>
          <w:sz w:val="24"/>
        </w:rPr>
      </w:pPr>
      <w:r w:rsidRPr="00BB55C7">
        <w:rPr>
          <w:rFonts w:ascii="Segoe UI" w:hAnsi="Segoe UI" w:cs="Segoe UI"/>
          <w:noProof/>
          <w:sz w:val="24"/>
        </w:rPr>
        <w:t>Don’t include personal information</w:t>
      </w:r>
      <w:r w:rsidR="007B1616" w:rsidRPr="00BB55C7">
        <w:rPr>
          <w:rFonts w:ascii="Segoe UI" w:hAnsi="Segoe UI" w:cs="Segoe UI"/>
          <w:noProof/>
          <w:sz w:val="24"/>
        </w:rPr>
        <w:t>,</w:t>
      </w:r>
      <w:r w:rsidRPr="00BB55C7">
        <w:rPr>
          <w:rFonts w:ascii="Segoe UI" w:hAnsi="Segoe UI" w:cs="Segoe UI"/>
          <w:noProof/>
          <w:sz w:val="24"/>
        </w:rPr>
        <w:t xml:space="preserve"> like your address or name.</w:t>
      </w:r>
    </w:p>
    <w:p w14:paraId="1E894AC1" w14:textId="6C79A3EC" w:rsidR="00474467" w:rsidRPr="00BB55C7" w:rsidRDefault="00474467" w:rsidP="004D223C">
      <w:pPr>
        <w:pStyle w:val="ListParagraph"/>
        <w:numPr>
          <w:ilvl w:val="0"/>
          <w:numId w:val="23"/>
        </w:numPr>
        <w:rPr>
          <w:rFonts w:ascii="Segoe UI" w:hAnsi="Segoe UI" w:cs="Segoe UI"/>
          <w:noProof/>
          <w:sz w:val="24"/>
        </w:rPr>
      </w:pPr>
      <w:r w:rsidRPr="00BB55C7">
        <w:rPr>
          <w:rFonts w:ascii="Segoe UI" w:hAnsi="Segoe UI" w:cs="Segoe UI"/>
          <w:noProof/>
          <w:sz w:val="24"/>
        </w:rPr>
        <w:t>Don’t use the same password on multiple accounts and websites.</w:t>
      </w:r>
    </w:p>
    <w:p w14:paraId="0C9044B0" w14:textId="3B86306D" w:rsidR="00530CAB" w:rsidRPr="00BB55C7" w:rsidRDefault="00530CAB" w:rsidP="00530CAB">
      <w:pPr>
        <w:pStyle w:val="ListParagraph"/>
        <w:numPr>
          <w:ilvl w:val="0"/>
          <w:numId w:val="23"/>
        </w:numPr>
        <w:rPr>
          <w:rFonts w:ascii="Segoe UI" w:hAnsi="Segoe UI" w:cs="Segoe UI"/>
          <w:noProof/>
          <w:sz w:val="24"/>
        </w:rPr>
      </w:pPr>
      <w:r w:rsidRPr="00BB55C7">
        <w:rPr>
          <w:rFonts w:ascii="Segoe UI" w:hAnsi="Segoe UI" w:cs="Segoe UI"/>
          <w:noProof/>
          <w:sz w:val="24"/>
        </w:rPr>
        <w:t xml:space="preserve">Make the password longer. The best defense is length. </w:t>
      </w:r>
    </w:p>
    <w:p w14:paraId="5BE4D369" w14:textId="45A6BD3A" w:rsidR="00926E9E" w:rsidRPr="00BB55C7" w:rsidRDefault="00530CAB" w:rsidP="001A67E8">
      <w:pPr>
        <w:pStyle w:val="ListParagraph"/>
        <w:numPr>
          <w:ilvl w:val="0"/>
          <w:numId w:val="23"/>
        </w:numPr>
        <w:rPr>
          <w:rFonts w:ascii="Segoe UI" w:hAnsi="Segoe UI" w:cs="Segoe UI"/>
          <w:noProof/>
        </w:rPr>
      </w:pPr>
      <w:r w:rsidRPr="00BB55C7">
        <w:rPr>
          <w:rFonts w:ascii="Segoe UI" w:hAnsi="Segoe UI" w:cs="Segoe UI"/>
          <w:noProof/>
          <w:sz w:val="24"/>
        </w:rPr>
        <w:t>Use short phrases like “cowshelpmakecheese.”</w:t>
      </w:r>
    </w:p>
    <w:p w14:paraId="723CD471" w14:textId="77777777" w:rsidR="001A67E8" w:rsidRPr="00BB55C7" w:rsidRDefault="001A67E8">
      <w:pPr>
        <w:spacing w:after="0"/>
        <w:rPr>
          <w:rFonts w:ascii="Segoe UI" w:hAnsi="Segoe UI" w:cs="Segoe UI"/>
          <w:b/>
          <w:bCs/>
          <w:noProof/>
          <w:color w:val="009FDB"/>
          <w:sz w:val="32"/>
          <w:szCs w:val="32"/>
        </w:rPr>
      </w:pPr>
      <w:r w:rsidRPr="00BB55C7">
        <w:rPr>
          <w:rFonts w:ascii="Segoe UI" w:hAnsi="Segoe UI" w:cs="Segoe UI"/>
          <w:b/>
          <w:bCs/>
          <w:noProof/>
          <w:color w:val="009FDB"/>
          <w:sz w:val="32"/>
          <w:szCs w:val="32"/>
        </w:rPr>
        <w:br w:type="page"/>
      </w:r>
    </w:p>
    <w:p w14:paraId="5F091E9F" w14:textId="28B63C87" w:rsidR="00530CAB" w:rsidRPr="002445E3" w:rsidRDefault="00B7699D">
      <w:pPr>
        <w:spacing w:after="0"/>
        <w:rPr>
          <w:rFonts w:ascii="Segoe UI" w:hAnsi="Segoe UI" w:cs="Segoe UI"/>
          <w:b/>
          <w:bCs/>
          <w:noProof/>
          <w:color w:val="000000" w:themeColor="text1"/>
          <w:sz w:val="32"/>
          <w:szCs w:val="32"/>
        </w:rPr>
      </w:pPr>
      <w:r w:rsidRPr="002445E3">
        <w:rPr>
          <w:rFonts w:ascii="Segoe UI" w:hAnsi="Segoe UI" w:cs="Segoe UI"/>
          <w:b/>
          <w:bCs/>
          <w:noProof/>
          <w:color w:val="000000" w:themeColor="text1"/>
          <w:sz w:val="32"/>
          <w:szCs w:val="32"/>
        </w:rPr>
        <w:lastRenderedPageBreak/>
        <w:t>Inbox</w:t>
      </w:r>
    </w:p>
    <w:p w14:paraId="630D6C31" w14:textId="77777777" w:rsidR="00926E9E" w:rsidRPr="00BB55C7" w:rsidRDefault="00926E9E">
      <w:pPr>
        <w:spacing w:after="0"/>
        <w:rPr>
          <w:rFonts w:ascii="Segoe UI" w:hAnsi="Segoe UI" w:cs="Segoe UI"/>
          <w:b/>
          <w:bCs/>
          <w:noProof/>
          <w:color w:val="009FDB"/>
          <w:sz w:val="32"/>
          <w:szCs w:val="32"/>
        </w:rPr>
      </w:pPr>
    </w:p>
    <w:p w14:paraId="3CB80C87" w14:textId="14FC6C38" w:rsidR="00A8028E" w:rsidRPr="00BB55C7" w:rsidRDefault="00A8028E" w:rsidP="00A8028E">
      <w:pPr>
        <w:jc w:val="center"/>
        <w:rPr>
          <w:rFonts w:ascii="Segoe UI" w:hAnsi="Segoe UI" w:cs="Segoe UI"/>
          <w:color w:val="000000" w:themeColor="text1"/>
          <w:szCs w:val="22"/>
        </w:rPr>
      </w:pPr>
      <w:r w:rsidRPr="00BB55C7">
        <w:rPr>
          <w:rFonts w:ascii="Segoe UI" w:hAnsi="Segoe UI" w:cs="Segoe UI"/>
          <w:noProof/>
          <w:color w:val="000000" w:themeColor="text1"/>
          <w:szCs w:val="22"/>
        </w:rPr>
        <w:drawing>
          <wp:inline distT="0" distB="0" distL="0" distR="0" wp14:anchorId="4E1AE174" wp14:editId="30ECA174">
            <wp:extent cx="5486145" cy="1881414"/>
            <wp:effectExtent l="12700" t="12700" r="13335" b="11430"/>
            <wp:docPr id="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0BC0F16D-E3C5-9641-943F-A510D8FA776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0BC0F16D-E3C5-9641-943F-A510D8FA776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6022"/>
                    <a:stretch/>
                  </pic:blipFill>
                  <pic:spPr bwMode="auto">
                    <a:xfrm>
                      <a:off x="0" y="0"/>
                      <a:ext cx="5492300" cy="18835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D060B5" w14:textId="77777777" w:rsidR="00926E9E" w:rsidRPr="00BB55C7" w:rsidRDefault="00926E9E" w:rsidP="00A8028E">
      <w:pPr>
        <w:jc w:val="center"/>
        <w:rPr>
          <w:rFonts w:ascii="Segoe UI" w:hAnsi="Segoe UI" w:cs="Segoe UI"/>
          <w:color w:val="000000" w:themeColor="text1"/>
          <w:szCs w:val="22"/>
        </w:rPr>
      </w:pPr>
    </w:p>
    <w:p w14:paraId="37619BF7" w14:textId="182AC37B" w:rsidR="00090AD4" w:rsidRPr="00BB55C7" w:rsidRDefault="00090AD4" w:rsidP="00090AD4">
      <w:pPr>
        <w:rPr>
          <w:rFonts w:ascii="Segoe UI" w:hAnsi="Segoe UI" w:cs="Segoe UI"/>
          <w:sz w:val="24"/>
        </w:rPr>
      </w:pPr>
      <w:r w:rsidRPr="00BB55C7">
        <w:rPr>
          <w:rFonts w:ascii="Segoe UI" w:hAnsi="Segoe UI" w:cs="Segoe UI"/>
          <w:b/>
          <w:bCs/>
          <w:sz w:val="24"/>
        </w:rPr>
        <w:t>Search</w:t>
      </w:r>
      <w:r w:rsidR="007B1616" w:rsidRPr="00BB55C7">
        <w:rPr>
          <w:rFonts w:ascii="Segoe UI" w:hAnsi="Segoe UI" w:cs="Segoe UI"/>
          <w:b/>
          <w:sz w:val="24"/>
        </w:rPr>
        <w:t>:</w:t>
      </w:r>
      <w:r w:rsidRPr="00BB55C7">
        <w:rPr>
          <w:rFonts w:ascii="Segoe UI" w:hAnsi="Segoe UI" w:cs="Segoe UI"/>
          <w:sz w:val="24"/>
        </w:rPr>
        <w:t xml:space="preserve"> Look for specific messages using the search box. </w:t>
      </w:r>
    </w:p>
    <w:p w14:paraId="71717D40" w14:textId="1F990D4E" w:rsidR="00090AD4" w:rsidRPr="00BB55C7" w:rsidRDefault="00090AD4" w:rsidP="00090AD4">
      <w:pPr>
        <w:rPr>
          <w:rFonts w:ascii="Segoe UI" w:hAnsi="Segoe UI" w:cs="Segoe UI"/>
          <w:sz w:val="24"/>
        </w:rPr>
      </w:pPr>
      <w:r w:rsidRPr="00BB55C7">
        <w:rPr>
          <w:rFonts w:ascii="Segoe UI" w:hAnsi="Segoe UI" w:cs="Segoe UI"/>
          <w:b/>
          <w:bCs/>
          <w:sz w:val="24"/>
        </w:rPr>
        <w:t>Compose</w:t>
      </w:r>
      <w:r w:rsidR="007B1616" w:rsidRPr="00BB55C7">
        <w:rPr>
          <w:rFonts w:ascii="Segoe UI" w:hAnsi="Segoe UI" w:cs="Segoe UI"/>
          <w:b/>
          <w:sz w:val="24"/>
        </w:rPr>
        <w:t>:</w:t>
      </w:r>
      <w:r w:rsidRPr="00BB55C7">
        <w:rPr>
          <w:rFonts w:ascii="Segoe UI" w:hAnsi="Segoe UI" w:cs="Segoe UI"/>
          <w:sz w:val="24"/>
        </w:rPr>
        <w:t xml:space="preserve"> Create an email to send to another person or people. </w:t>
      </w:r>
    </w:p>
    <w:p w14:paraId="113FA450" w14:textId="4DA03D7B" w:rsidR="00090AD4" w:rsidRPr="00BB55C7" w:rsidRDefault="00090AD4" w:rsidP="00090AD4">
      <w:pPr>
        <w:rPr>
          <w:rFonts w:ascii="Segoe UI" w:hAnsi="Segoe UI" w:cs="Segoe UI"/>
          <w:sz w:val="24"/>
        </w:rPr>
      </w:pPr>
      <w:r w:rsidRPr="00BB55C7">
        <w:rPr>
          <w:rFonts w:ascii="Segoe UI" w:hAnsi="Segoe UI" w:cs="Segoe UI"/>
          <w:b/>
          <w:bCs/>
          <w:sz w:val="24"/>
        </w:rPr>
        <w:t>Menu</w:t>
      </w:r>
      <w:r w:rsidR="007B1616" w:rsidRPr="00BB55C7">
        <w:rPr>
          <w:rFonts w:ascii="Segoe UI" w:hAnsi="Segoe UI" w:cs="Segoe UI"/>
          <w:b/>
          <w:sz w:val="24"/>
        </w:rPr>
        <w:t>:</w:t>
      </w:r>
      <w:r w:rsidRPr="00BB55C7">
        <w:rPr>
          <w:rFonts w:ascii="Segoe UI" w:hAnsi="Segoe UI" w:cs="Segoe UI"/>
          <w:sz w:val="24"/>
        </w:rPr>
        <w:t xml:space="preserve"> Allows you to switch between folders that organize your email messages. </w:t>
      </w:r>
    </w:p>
    <w:p w14:paraId="6BD36BDE" w14:textId="5CED1484" w:rsidR="00090AD4" w:rsidRPr="00BB55C7" w:rsidRDefault="00090AD4" w:rsidP="00090AD4">
      <w:pPr>
        <w:rPr>
          <w:rFonts w:ascii="Segoe UI" w:hAnsi="Segoe UI" w:cs="Segoe UI"/>
          <w:sz w:val="24"/>
        </w:rPr>
      </w:pPr>
      <w:r w:rsidRPr="00BB55C7">
        <w:rPr>
          <w:rFonts w:ascii="Segoe UI" w:hAnsi="Segoe UI" w:cs="Segoe UI"/>
          <w:b/>
          <w:bCs/>
          <w:sz w:val="24"/>
        </w:rPr>
        <w:t>Inbox</w:t>
      </w:r>
      <w:r w:rsidR="007B1616" w:rsidRPr="00BB55C7">
        <w:rPr>
          <w:rFonts w:ascii="Segoe UI" w:hAnsi="Segoe UI" w:cs="Segoe UI"/>
          <w:b/>
          <w:sz w:val="24"/>
        </w:rPr>
        <w:t>:</w:t>
      </w:r>
      <w:r w:rsidRPr="00BB55C7">
        <w:rPr>
          <w:rFonts w:ascii="Segoe UI" w:hAnsi="Segoe UI" w:cs="Segoe UI"/>
          <w:sz w:val="24"/>
        </w:rPr>
        <w:t xml:space="preserve"> Where your email is received. </w:t>
      </w:r>
    </w:p>
    <w:p w14:paraId="71B0F2E4" w14:textId="37925165" w:rsidR="00B7699D" w:rsidRPr="00BB55C7" w:rsidRDefault="00B7699D" w:rsidP="00090AD4">
      <w:pPr>
        <w:rPr>
          <w:rFonts w:ascii="Segoe UI" w:hAnsi="Segoe UI" w:cs="Segoe UI"/>
          <w:b/>
          <w:bCs/>
          <w:sz w:val="24"/>
        </w:rPr>
      </w:pPr>
      <w:r w:rsidRPr="00BB55C7">
        <w:rPr>
          <w:rFonts w:ascii="Segoe UI" w:hAnsi="Segoe UI" w:cs="Segoe UI"/>
          <w:b/>
          <w:bCs/>
          <w:sz w:val="24"/>
        </w:rPr>
        <w:t>Sent</w:t>
      </w:r>
      <w:r w:rsidR="007B1616" w:rsidRPr="00BB55C7">
        <w:rPr>
          <w:rFonts w:ascii="Segoe UI" w:hAnsi="Segoe UI" w:cs="Segoe UI"/>
          <w:b/>
          <w:sz w:val="24"/>
        </w:rPr>
        <w:t>:</w:t>
      </w:r>
      <w:r w:rsidRPr="00BB55C7">
        <w:rPr>
          <w:rFonts w:ascii="Segoe UI" w:hAnsi="Segoe UI" w:cs="Segoe UI"/>
          <w:sz w:val="24"/>
        </w:rPr>
        <w:t xml:space="preserve"> Where </w:t>
      </w:r>
      <w:r w:rsidR="0033332B" w:rsidRPr="00BB55C7">
        <w:rPr>
          <w:rFonts w:ascii="Segoe UI" w:hAnsi="Segoe UI" w:cs="Segoe UI"/>
          <w:sz w:val="24"/>
        </w:rPr>
        <w:t xml:space="preserve">you find the message you have sent. </w:t>
      </w:r>
    </w:p>
    <w:p w14:paraId="660B6343" w14:textId="7C0D1F42" w:rsidR="00B7699D" w:rsidRPr="00BB55C7" w:rsidRDefault="00B7699D" w:rsidP="00B7699D">
      <w:pPr>
        <w:rPr>
          <w:rFonts w:ascii="Segoe UI" w:hAnsi="Segoe UI" w:cs="Segoe UI"/>
          <w:sz w:val="24"/>
        </w:rPr>
      </w:pPr>
      <w:r w:rsidRPr="00BB55C7">
        <w:rPr>
          <w:rFonts w:ascii="Segoe UI" w:hAnsi="Segoe UI" w:cs="Segoe UI"/>
          <w:b/>
          <w:bCs/>
          <w:sz w:val="24"/>
        </w:rPr>
        <w:t>Draft</w:t>
      </w:r>
      <w:r w:rsidR="007B1616" w:rsidRPr="00BB55C7">
        <w:rPr>
          <w:rFonts w:ascii="Segoe UI" w:hAnsi="Segoe UI" w:cs="Segoe UI"/>
          <w:b/>
          <w:sz w:val="24"/>
        </w:rPr>
        <w:t>:</w:t>
      </w:r>
      <w:r w:rsidR="00090AD4" w:rsidRPr="00BB55C7">
        <w:rPr>
          <w:rFonts w:ascii="Segoe UI" w:hAnsi="Segoe UI" w:cs="Segoe UI"/>
          <w:sz w:val="24"/>
        </w:rPr>
        <w:t xml:space="preserve"> </w:t>
      </w:r>
      <w:r w:rsidRPr="00BB55C7">
        <w:rPr>
          <w:rFonts w:ascii="Segoe UI" w:hAnsi="Segoe UI" w:cs="Segoe UI"/>
          <w:sz w:val="24"/>
        </w:rPr>
        <w:t xml:space="preserve">A saved copy of an email that you have not completed. </w:t>
      </w:r>
      <w:r w:rsidR="007B1616" w:rsidRPr="00BB55C7">
        <w:rPr>
          <w:rFonts w:ascii="Segoe UI" w:hAnsi="Segoe UI" w:cs="Segoe UI"/>
          <w:sz w:val="24"/>
        </w:rPr>
        <w:t xml:space="preserve">You </w:t>
      </w:r>
      <w:r w:rsidRPr="00BB55C7">
        <w:rPr>
          <w:rFonts w:ascii="Segoe UI" w:hAnsi="Segoe UI" w:cs="Segoe UI"/>
          <w:sz w:val="24"/>
        </w:rPr>
        <w:t>can edit</w:t>
      </w:r>
      <w:r w:rsidR="007B1616" w:rsidRPr="00BB55C7">
        <w:rPr>
          <w:rFonts w:ascii="Segoe UI" w:hAnsi="Segoe UI" w:cs="Segoe UI"/>
          <w:sz w:val="24"/>
        </w:rPr>
        <w:t xml:space="preserve"> it</w:t>
      </w:r>
      <w:r w:rsidRPr="00BB55C7">
        <w:rPr>
          <w:rFonts w:ascii="Segoe UI" w:hAnsi="Segoe UI" w:cs="Segoe UI"/>
          <w:sz w:val="24"/>
        </w:rPr>
        <w:t xml:space="preserve"> later and </w:t>
      </w:r>
      <w:r w:rsidR="007B1616" w:rsidRPr="00BB55C7">
        <w:rPr>
          <w:rFonts w:ascii="Segoe UI" w:hAnsi="Segoe UI" w:cs="Segoe UI"/>
          <w:sz w:val="24"/>
        </w:rPr>
        <w:t>send it</w:t>
      </w:r>
      <w:r w:rsidRPr="00BB55C7">
        <w:rPr>
          <w:rFonts w:ascii="Segoe UI" w:hAnsi="Segoe UI" w:cs="Segoe UI"/>
          <w:sz w:val="24"/>
        </w:rPr>
        <w:t>.</w:t>
      </w:r>
    </w:p>
    <w:p w14:paraId="508E1515" w14:textId="11CC35B5" w:rsidR="00B7699D" w:rsidRPr="00BB55C7" w:rsidRDefault="00B7699D" w:rsidP="00090AD4">
      <w:pPr>
        <w:rPr>
          <w:rFonts w:ascii="Segoe UI" w:hAnsi="Segoe UI" w:cs="Segoe UI"/>
          <w:sz w:val="24"/>
        </w:rPr>
      </w:pPr>
      <w:r w:rsidRPr="00BB55C7">
        <w:rPr>
          <w:rFonts w:ascii="Segoe UI" w:hAnsi="Segoe UI" w:cs="Segoe UI"/>
          <w:b/>
          <w:bCs/>
          <w:sz w:val="24"/>
        </w:rPr>
        <w:t>Trash</w:t>
      </w:r>
      <w:r w:rsidR="007B1616" w:rsidRPr="00BB55C7">
        <w:rPr>
          <w:rFonts w:ascii="Segoe UI" w:hAnsi="Segoe UI" w:cs="Segoe UI"/>
          <w:b/>
          <w:sz w:val="24"/>
        </w:rPr>
        <w:t>:</w:t>
      </w:r>
      <w:r w:rsidRPr="00BB55C7">
        <w:rPr>
          <w:rFonts w:ascii="Segoe UI" w:hAnsi="Segoe UI" w:cs="Segoe UI"/>
          <w:sz w:val="24"/>
        </w:rPr>
        <w:t xml:space="preserve"> Where deleted emails are stored </w:t>
      </w:r>
      <w:r w:rsidR="007B1616" w:rsidRPr="00BB55C7">
        <w:rPr>
          <w:rFonts w:ascii="Segoe UI" w:hAnsi="Segoe UI" w:cs="Segoe UI"/>
          <w:sz w:val="24"/>
        </w:rPr>
        <w:t>temporarily—</w:t>
      </w:r>
      <w:r w:rsidRPr="00BB55C7">
        <w:rPr>
          <w:rFonts w:ascii="Segoe UI" w:hAnsi="Segoe UI" w:cs="Segoe UI"/>
          <w:sz w:val="24"/>
        </w:rPr>
        <w:t xml:space="preserve">usually </w:t>
      </w:r>
      <w:r w:rsidR="007B1616" w:rsidRPr="00BB55C7">
        <w:rPr>
          <w:rFonts w:ascii="Segoe UI" w:hAnsi="Segoe UI" w:cs="Segoe UI"/>
          <w:sz w:val="24"/>
        </w:rPr>
        <w:t xml:space="preserve">for </w:t>
      </w:r>
      <w:r w:rsidRPr="00BB55C7">
        <w:rPr>
          <w:rFonts w:ascii="Segoe UI" w:hAnsi="Segoe UI" w:cs="Segoe UI"/>
          <w:sz w:val="24"/>
        </w:rPr>
        <w:t>about 30 days</w:t>
      </w:r>
      <w:r w:rsidR="007B1616" w:rsidRPr="00BB55C7">
        <w:rPr>
          <w:rFonts w:ascii="Segoe UI" w:hAnsi="Segoe UI" w:cs="Segoe UI"/>
          <w:sz w:val="24"/>
        </w:rPr>
        <w:t>—</w:t>
      </w:r>
      <w:r w:rsidRPr="00BB55C7">
        <w:rPr>
          <w:rFonts w:ascii="Segoe UI" w:hAnsi="Segoe UI" w:cs="Segoe UI"/>
          <w:sz w:val="24"/>
        </w:rPr>
        <w:t>and then deleted permanently</w:t>
      </w:r>
      <w:r w:rsidR="0033332B" w:rsidRPr="00BB55C7">
        <w:rPr>
          <w:rFonts w:ascii="Segoe UI" w:hAnsi="Segoe UI" w:cs="Segoe UI"/>
          <w:sz w:val="24"/>
        </w:rPr>
        <w:t>.</w:t>
      </w:r>
    </w:p>
    <w:p w14:paraId="6595C884" w14:textId="282DDA6E" w:rsidR="00B7699D" w:rsidRPr="00BB55C7" w:rsidRDefault="00B7699D" w:rsidP="00090AD4">
      <w:pPr>
        <w:rPr>
          <w:rFonts w:ascii="Segoe UI" w:hAnsi="Segoe UI" w:cs="Segoe UI"/>
          <w:sz w:val="24"/>
        </w:rPr>
      </w:pPr>
      <w:r w:rsidRPr="00BB55C7">
        <w:rPr>
          <w:rFonts w:ascii="Segoe UI" w:hAnsi="Segoe UI" w:cs="Segoe UI"/>
          <w:b/>
          <w:bCs/>
          <w:sz w:val="24"/>
        </w:rPr>
        <w:t>Spam</w:t>
      </w:r>
      <w:r w:rsidR="007B1616" w:rsidRPr="00BB55C7">
        <w:rPr>
          <w:rFonts w:ascii="Segoe UI" w:hAnsi="Segoe UI" w:cs="Segoe UI"/>
          <w:b/>
          <w:sz w:val="24"/>
        </w:rPr>
        <w:t>:</w:t>
      </w:r>
      <w:r w:rsidRPr="00BB55C7">
        <w:rPr>
          <w:rFonts w:ascii="Segoe UI" w:hAnsi="Segoe UI" w:cs="Segoe UI"/>
          <w:sz w:val="24"/>
        </w:rPr>
        <w:t xml:space="preserve"> Unwanted online communication</w:t>
      </w:r>
      <w:r w:rsidR="0033332B" w:rsidRPr="00BB55C7">
        <w:rPr>
          <w:rFonts w:ascii="Segoe UI" w:hAnsi="Segoe UI" w:cs="Segoe UI"/>
          <w:sz w:val="24"/>
        </w:rPr>
        <w:t>.</w:t>
      </w:r>
    </w:p>
    <w:p w14:paraId="510FE36B" w14:textId="2AF6E8DD" w:rsidR="007829D3" w:rsidRPr="00BB55C7" w:rsidRDefault="00090AD4" w:rsidP="00B7699D">
      <w:pPr>
        <w:rPr>
          <w:rFonts w:ascii="Segoe UI" w:hAnsi="Segoe UI" w:cs="Segoe UI"/>
          <w:sz w:val="24"/>
        </w:rPr>
      </w:pPr>
      <w:r w:rsidRPr="00BB55C7">
        <w:rPr>
          <w:rFonts w:ascii="Segoe UI" w:hAnsi="Segoe UI" w:cs="Segoe UI"/>
          <w:b/>
          <w:bCs/>
          <w:sz w:val="24"/>
        </w:rPr>
        <w:t>Log</w:t>
      </w:r>
      <w:r w:rsidR="007B1616" w:rsidRPr="00BB55C7">
        <w:rPr>
          <w:rFonts w:ascii="Segoe UI" w:hAnsi="Segoe UI" w:cs="Segoe UI"/>
          <w:b/>
          <w:bCs/>
          <w:sz w:val="24"/>
        </w:rPr>
        <w:t xml:space="preserve"> O</w:t>
      </w:r>
      <w:r w:rsidRPr="00BB55C7">
        <w:rPr>
          <w:rFonts w:ascii="Segoe UI" w:hAnsi="Segoe UI" w:cs="Segoe UI"/>
          <w:b/>
          <w:bCs/>
          <w:sz w:val="24"/>
        </w:rPr>
        <w:t>ut</w:t>
      </w:r>
      <w:r w:rsidR="007B1616" w:rsidRPr="00BB55C7">
        <w:rPr>
          <w:rFonts w:ascii="Segoe UI" w:hAnsi="Segoe UI" w:cs="Segoe UI"/>
          <w:b/>
          <w:sz w:val="24"/>
        </w:rPr>
        <w:t>:</w:t>
      </w:r>
      <w:r w:rsidR="007829D3" w:rsidRPr="00BB55C7">
        <w:rPr>
          <w:rFonts w:ascii="Segoe UI" w:hAnsi="Segoe UI" w:cs="Segoe UI"/>
          <w:sz w:val="24"/>
        </w:rPr>
        <w:t xml:space="preserve"> S</w:t>
      </w:r>
      <w:r w:rsidRPr="00BB55C7">
        <w:rPr>
          <w:rFonts w:ascii="Segoe UI" w:hAnsi="Segoe UI" w:cs="Segoe UI"/>
          <w:sz w:val="24"/>
        </w:rPr>
        <w:t>ign out of your account</w:t>
      </w:r>
      <w:r w:rsidR="007829D3" w:rsidRPr="00BB55C7">
        <w:rPr>
          <w:rFonts w:ascii="Segoe UI" w:hAnsi="Segoe UI" w:cs="Segoe UI"/>
          <w:sz w:val="24"/>
        </w:rPr>
        <w:t xml:space="preserve"> when you are finished</w:t>
      </w:r>
      <w:r w:rsidRPr="00BB55C7">
        <w:rPr>
          <w:rFonts w:ascii="Segoe UI" w:hAnsi="Segoe UI" w:cs="Segoe UI"/>
          <w:sz w:val="24"/>
        </w:rPr>
        <w:t xml:space="preserve"> so no one else can access it. </w:t>
      </w:r>
      <w:r w:rsidR="007829D3" w:rsidRPr="00BB55C7">
        <w:rPr>
          <w:rFonts w:ascii="Segoe UI" w:hAnsi="Segoe UI" w:cs="Segoe UI"/>
          <w:sz w:val="24"/>
        </w:rPr>
        <w:br/>
      </w:r>
    </w:p>
    <w:p w14:paraId="2A9D4E78" w14:textId="77777777" w:rsidR="001A67E8" w:rsidRPr="00BB55C7" w:rsidRDefault="001A67E8">
      <w:pPr>
        <w:spacing w:after="0"/>
        <w:rPr>
          <w:rFonts w:ascii="Segoe UI" w:hAnsi="Segoe UI" w:cs="Segoe UI"/>
          <w:b/>
          <w:bCs/>
          <w:noProof/>
          <w:color w:val="009FDB"/>
          <w:sz w:val="32"/>
          <w:szCs w:val="32"/>
        </w:rPr>
      </w:pPr>
      <w:r w:rsidRPr="00BB55C7">
        <w:rPr>
          <w:rFonts w:ascii="Segoe UI" w:hAnsi="Segoe UI" w:cs="Segoe UI"/>
          <w:b/>
          <w:bCs/>
          <w:noProof/>
          <w:color w:val="009FDB"/>
          <w:sz w:val="32"/>
          <w:szCs w:val="32"/>
        </w:rPr>
        <w:br w:type="page"/>
      </w:r>
    </w:p>
    <w:p w14:paraId="5B30D5EC" w14:textId="22AEE53E" w:rsidR="00090AD4" w:rsidRPr="002445E3" w:rsidRDefault="00B7699D" w:rsidP="00B7699D">
      <w:pPr>
        <w:rPr>
          <w:rFonts w:ascii="Segoe UI" w:hAnsi="Segoe UI" w:cs="Segoe UI"/>
          <w:b/>
          <w:bCs/>
          <w:noProof/>
          <w:color w:val="000000" w:themeColor="text1"/>
          <w:sz w:val="32"/>
          <w:szCs w:val="32"/>
        </w:rPr>
      </w:pPr>
      <w:r w:rsidRPr="002445E3">
        <w:rPr>
          <w:rFonts w:ascii="Segoe UI" w:hAnsi="Segoe UI" w:cs="Segoe UI"/>
          <w:b/>
          <w:bCs/>
          <w:noProof/>
          <w:color w:val="000000" w:themeColor="text1"/>
          <w:sz w:val="32"/>
          <w:szCs w:val="32"/>
        </w:rPr>
        <w:lastRenderedPageBreak/>
        <w:t>Messages</w:t>
      </w:r>
    </w:p>
    <w:p w14:paraId="437F2438" w14:textId="77777777" w:rsidR="00926E9E" w:rsidRPr="00BB55C7" w:rsidRDefault="00926E9E" w:rsidP="00B7699D">
      <w:pPr>
        <w:rPr>
          <w:rFonts w:ascii="Segoe UI" w:hAnsi="Segoe UI" w:cs="Segoe UI"/>
          <w:color w:val="000000" w:themeColor="text1"/>
          <w:szCs w:val="22"/>
        </w:rPr>
      </w:pPr>
    </w:p>
    <w:p w14:paraId="79C3143F" w14:textId="275DE924" w:rsidR="00530CAB" w:rsidRPr="00BB55C7" w:rsidRDefault="00B7699D" w:rsidP="00A8028E">
      <w:pPr>
        <w:jc w:val="center"/>
        <w:rPr>
          <w:rFonts w:ascii="Segoe UI" w:hAnsi="Segoe UI" w:cs="Segoe UI"/>
          <w:color w:val="000000" w:themeColor="text1"/>
          <w:szCs w:val="22"/>
        </w:rPr>
      </w:pPr>
      <w:r w:rsidRPr="00BB55C7">
        <w:rPr>
          <w:rFonts w:ascii="Segoe UI" w:hAnsi="Segoe UI" w:cs="Segoe UI"/>
          <w:noProof/>
          <w:color w:val="000000" w:themeColor="text1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6560E9" wp14:editId="62BA0481">
                <wp:simplePos x="0" y="0"/>
                <wp:positionH relativeFrom="column">
                  <wp:posOffset>-184826</wp:posOffset>
                </wp:positionH>
                <wp:positionV relativeFrom="paragraph">
                  <wp:posOffset>915954</wp:posOffset>
                </wp:positionV>
                <wp:extent cx="6507234" cy="2354093"/>
                <wp:effectExtent l="0" t="0" r="8255" b="825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7234" cy="235409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7E56E43" w14:textId="00E49360" w:rsidR="00171F1F" w:rsidRPr="007B7BDA" w:rsidRDefault="00171F1F" w:rsidP="00171F1F">
                            <w:pPr>
                              <w:rPr>
                                <w:rFonts w:cs="ATT Aleck Sans"/>
                                <w:sz w:val="24"/>
                              </w:rPr>
                            </w:pPr>
                            <w:r w:rsidRPr="007B7BDA">
                              <w:rPr>
                                <w:rFonts w:cs="ATT Aleck Sans"/>
                                <w:b/>
                                <w:bCs/>
                                <w:sz w:val="24"/>
                              </w:rPr>
                              <w:t>To</w:t>
                            </w:r>
                            <w:r w:rsidR="007B1616" w:rsidRPr="00544848">
                              <w:rPr>
                                <w:rFonts w:cs="ATT Aleck Sans"/>
                                <w:b/>
                                <w:sz w:val="24"/>
                              </w:rPr>
                              <w:t>:</w:t>
                            </w:r>
                            <w:r w:rsidRPr="007B7BDA">
                              <w:rPr>
                                <w:rFonts w:cs="ATT Aleck Sans"/>
                                <w:sz w:val="24"/>
                              </w:rPr>
                              <w:t xml:space="preserve"> The email address</w:t>
                            </w:r>
                            <w:r w:rsidR="00A8028E" w:rsidRPr="007B7BDA">
                              <w:rPr>
                                <w:rFonts w:cs="ATT Aleck Sans"/>
                                <w:sz w:val="24"/>
                              </w:rPr>
                              <w:t>(es)</w:t>
                            </w:r>
                            <w:r w:rsidRPr="007B7BDA">
                              <w:rPr>
                                <w:rFonts w:cs="ATT Aleck Sans"/>
                                <w:sz w:val="24"/>
                              </w:rPr>
                              <w:t xml:space="preserve"> of the person</w:t>
                            </w:r>
                            <w:r w:rsidR="007B1616">
                              <w:rPr>
                                <w:rFonts w:cs="ATT Aleck Sans"/>
                                <w:sz w:val="24"/>
                              </w:rPr>
                              <w:t xml:space="preserve"> or </w:t>
                            </w:r>
                            <w:r w:rsidRPr="007B7BDA">
                              <w:rPr>
                                <w:rFonts w:cs="ATT Aleck Sans"/>
                                <w:sz w:val="24"/>
                              </w:rPr>
                              <w:t>people you are sending the message to.</w:t>
                            </w:r>
                          </w:p>
                          <w:p w14:paraId="49CD579B" w14:textId="1AFA0E73" w:rsidR="00171F1F" w:rsidRPr="007B7BDA" w:rsidRDefault="00171F1F">
                            <w:pPr>
                              <w:rPr>
                                <w:rFonts w:cs="ATT Aleck Sans"/>
                                <w:sz w:val="24"/>
                              </w:rPr>
                            </w:pPr>
                            <w:r w:rsidRPr="007B7BDA">
                              <w:rPr>
                                <w:rFonts w:cs="ATT Aleck Sans"/>
                                <w:b/>
                                <w:bCs/>
                                <w:sz w:val="24"/>
                              </w:rPr>
                              <w:t>CC</w:t>
                            </w:r>
                            <w:r w:rsidR="007B1616" w:rsidRPr="00544848">
                              <w:rPr>
                                <w:rFonts w:cs="ATT Aleck Sans"/>
                                <w:b/>
                                <w:sz w:val="24"/>
                              </w:rPr>
                              <w:t>:</w:t>
                            </w:r>
                            <w:r w:rsidRPr="007B7BDA">
                              <w:rPr>
                                <w:rFonts w:cs="ATT Aleck Sans"/>
                                <w:sz w:val="24"/>
                              </w:rPr>
                              <w:t xml:space="preserve"> Carbon Copy</w:t>
                            </w:r>
                            <w:r w:rsidR="007B1616">
                              <w:rPr>
                                <w:rFonts w:cs="ATT Aleck Sans"/>
                                <w:sz w:val="24"/>
                              </w:rPr>
                              <w:t>.</w:t>
                            </w:r>
                          </w:p>
                          <w:p w14:paraId="47F762BE" w14:textId="22636890" w:rsidR="00171F1F" w:rsidRPr="007B7BDA" w:rsidRDefault="00171F1F">
                            <w:pPr>
                              <w:rPr>
                                <w:rFonts w:cs="ATT Aleck Sans"/>
                                <w:sz w:val="24"/>
                              </w:rPr>
                            </w:pPr>
                            <w:r w:rsidRPr="007B7BDA">
                              <w:rPr>
                                <w:rFonts w:cs="ATT Aleck Sans"/>
                                <w:b/>
                                <w:bCs/>
                                <w:sz w:val="24"/>
                              </w:rPr>
                              <w:t>BCC</w:t>
                            </w:r>
                            <w:r w:rsidR="007B1616" w:rsidRPr="00544848">
                              <w:rPr>
                                <w:rFonts w:cs="ATT Aleck Sans"/>
                                <w:b/>
                                <w:sz w:val="24"/>
                              </w:rPr>
                              <w:t>:</w:t>
                            </w:r>
                            <w:r w:rsidRPr="007B7BDA">
                              <w:rPr>
                                <w:rFonts w:cs="ATT Aleck Sans"/>
                                <w:sz w:val="24"/>
                              </w:rPr>
                              <w:t xml:space="preserve"> Blind Carbon Copy. The people receiving the email can’t see who is inside the BCC field. </w:t>
                            </w:r>
                          </w:p>
                          <w:p w14:paraId="3BE070AE" w14:textId="0DF410E5" w:rsidR="00171F1F" w:rsidRPr="007B7BDA" w:rsidRDefault="00171F1F">
                            <w:pPr>
                              <w:rPr>
                                <w:rFonts w:cs="ATT Aleck Sans"/>
                                <w:sz w:val="24"/>
                              </w:rPr>
                            </w:pPr>
                            <w:r w:rsidRPr="007B7BDA">
                              <w:rPr>
                                <w:rFonts w:cs="ATT Aleck Sans"/>
                                <w:b/>
                                <w:bCs/>
                                <w:sz w:val="24"/>
                              </w:rPr>
                              <w:t>Subject</w:t>
                            </w:r>
                            <w:r w:rsidR="007B1616" w:rsidRPr="00544848">
                              <w:rPr>
                                <w:rFonts w:cs="ATT Aleck Sans"/>
                                <w:b/>
                                <w:sz w:val="24"/>
                              </w:rPr>
                              <w:t>:</w:t>
                            </w:r>
                            <w:r w:rsidRPr="007B7BDA">
                              <w:rPr>
                                <w:rFonts w:cs="ATT Aleck Sans"/>
                                <w:sz w:val="24"/>
                              </w:rPr>
                              <w:t xml:space="preserve"> Lets the person know what the message is about.</w:t>
                            </w:r>
                          </w:p>
                          <w:p w14:paraId="1EDF6197" w14:textId="588E51B5" w:rsidR="00171F1F" w:rsidRPr="007B7BDA" w:rsidRDefault="00171F1F">
                            <w:pPr>
                              <w:rPr>
                                <w:rFonts w:cs="ATT Aleck Sans"/>
                                <w:sz w:val="24"/>
                              </w:rPr>
                            </w:pPr>
                            <w:r w:rsidRPr="007B7BDA">
                              <w:rPr>
                                <w:rFonts w:cs="ATT Aleck Sans"/>
                                <w:b/>
                                <w:bCs/>
                                <w:sz w:val="24"/>
                              </w:rPr>
                              <w:t>Body</w:t>
                            </w:r>
                            <w:r w:rsidR="007B1616" w:rsidRPr="00544848">
                              <w:rPr>
                                <w:rFonts w:cs="ATT Aleck Sans"/>
                                <w:b/>
                                <w:sz w:val="24"/>
                              </w:rPr>
                              <w:t>:</w:t>
                            </w:r>
                            <w:r w:rsidRPr="007B7BDA">
                              <w:rPr>
                                <w:rFonts w:cs="ATT Aleck Sans"/>
                                <w:sz w:val="24"/>
                              </w:rPr>
                              <w:t xml:space="preserve"> The message you</w:t>
                            </w:r>
                            <w:r w:rsidR="007B1616">
                              <w:rPr>
                                <w:rFonts w:cs="ATT Aleck Sans"/>
                                <w:sz w:val="24"/>
                              </w:rPr>
                              <w:t>’</w:t>
                            </w:r>
                            <w:r w:rsidRPr="007B7BDA">
                              <w:rPr>
                                <w:rFonts w:cs="ATT Aleck Sans"/>
                                <w:sz w:val="24"/>
                              </w:rPr>
                              <w:t xml:space="preserve">re sending. </w:t>
                            </w:r>
                          </w:p>
                          <w:p w14:paraId="73E5BF8F" w14:textId="7185773D" w:rsidR="00171F1F" w:rsidRPr="007B7BDA" w:rsidRDefault="00A8028E">
                            <w:pPr>
                              <w:rPr>
                                <w:rFonts w:cs="ATT Aleck Sans"/>
                                <w:sz w:val="24"/>
                              </w:rPr>
                            </w:pPr>
                            <w:r w:rsidRPr="007B7BDA">
                              <w:rPr>
                                <w:rFonts w:cs="ATT Aleck Sans"/>
                                <w:b/>
                                <w:bCs/>
                                <w:sz w:val="24"/>
                              </w:rPr>
                              <w:t>A</w:t>
                            </w:r>
                            <w:r w:rsidR="00171F1F" w:rsidRPr="007B7BDA">
                              <w:rPr>
                                <w:rFonts w:cs="ATT Aleck Sans"/>
                                <w:b/>
                                <w:bCs/>
                                <w:sz w:val="24"/>
                              </w:rPr>
                              <w:t>ttachment</w:t>
                            </w:r>
                            <w:r w:rsidRPr="007B7BDA">
                              <w:rPr>
                                <w:rFonts w:cs="ATT Aleck Sans"/>
                                <w:b/>
                                <w:bCs/>
                                <w:sz w:val="24"/>
                              </w:rPr>
                              <w:t xml:space="preserve"> </w:t>
                            </w:r>
                            <w:r w:rsidRPr="007B7BDA">
                              <w:rPr>
                                <w:rFonts w:cs="ATT Aleck Sans"/>
                                <w:b/>
                                <w:bCs/>
                                <w:noProof/>
                                <w:sz w:val="24"/>
                              </w:rPr>
                              <w:drawing>
                                <wp:inline distT="0" distB="0" distL="0" distR="0" wp14:anchorId="2BA642EA" wp14:editId="2461C2C2">
                                  <wp:extent cx="168676" cy="168676"/>
                                  <wp:effectExtent l="0" t="0" r="0" b="0"/>
                                  <wp:docPr id="6" name="Picture 6" descr="Shape&#10;&#10;Description automatically generated with low confidenc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Picture 6" descr="Shape&#10;&#10;Description automatically generated with low confidence"/>
                                          <pic:cNvPicPr/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 flipH="1">
                                            <a:off x="0" y="0"/>
                                            <a:ext cx="179629" cy="17962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171F1F" w:rsidRPr="007B7BDA">
                              <w:rPr>
                                <w:rFonts w:cs="ATT Aleck Sans"/>
                                <w:sz w:val="24"/>
                              </w:rPr>
                              <w:t xml:space="preserve"> </w:t>
                            </w:r>
                            <w:r w:rsidR="007B1616" w:rsidRPr="00544848">
                              <w:rPr>
                                <w:rFonts w:cs="ATT Aleck Sans"/>
                                <w:b/>
                                <w:sz w:val="24"/>
                              </w:rPr>
                              <w:t>:</w:t>
                            </w:r>
                            <w:r w:rsidR="00171F1F" w:rsidRPr="007B7BDA">
                              <w:rPr>
                                <w:rFonts w:cs="ATT Aleck Sans"/>
                                <w:sz w:val="24"/>
                              </w:rPr>
                              <w:t xml:space="preserve"> Files included as part of the email.</w:t>
                            </w:r>
                          </w:p>
                          <w:p w14:paraId="3B7148D8" w14:textId="77777777" w:rsidR="00A8028E" w:rsidRDefault="00A8028E">
                            <w:pPr>
                              <w:rPr>
                                <w:rFonts w:cs="ATT Aleck Sans"/>
                              </w:rPr>
                            </w:pPr>
                          </w:p>
                          <w:p w14:paraId="26416AD4" w14:textId="77777777" w:rsidR="00171F1F" w:rsidRDefault="00171F1F"/>
                        </w:txbxContent>
                      </wps:txbx>
                      <wps:bodyPr rot="0" spcFirstLastPara="0" vertOverflow="overflow" horzOverflow="overflow" vert="horz" wrap="square" lIns="182880" tIns="182880" rIns="91440" bIns="9144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6560E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14.55pt;margin-top:72.1pt;width:512.4pt;height:185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" fillcolor="white [3201]" strokeweight=".5pt">
                <v:textbox inset="14.4pt,14.4pt,,7.2pt">
                  <w:txbxContent>
                    <w:p w14:paraId="17E56E43" w14:textId="00E49360" w:rsidR="00171F1F" w:rsidRPr="007B7BDA" w:rsidRDefault="00171F1F" w:rsidP="00171F1F">
                      <w:pPr>
                        <w:rPr>
                          <w:rFonts w:cs="ATT Aleck Sans"/>
                          <w:sz w:val="24"/>
                        </w:rPr>
                      </w:pPr>
                      <w:r w:rsidRPr="007B7BDA">
                        <w:rPr>
                          <w:rFonts w:cs="ATT Aleck Sans"/>
                          <w:b/>
                          <w:bCs/>
                          <w:sz w:val="24"/>
                        </w:rPr>
                        <w:t>To</w:t>
                      </w:r>
                      <w:r w:rsidR="007B1616" w:rsidRPr="00544848">
                        <w:rPr>
                          <w:rFonts w:cs="ATT Aleck Sans"/>
                          <w:b/>
                          <w:sz w:val="24"/>
                        </w:rPr>
                        <w:t>:</w:t>
                      </w:r>
                      <w:r w:rsidRPr="007B7BDA">
                        <w:rPr>
                          <w:rFonts w:cs="ATT Aleck Sans"/>
                          <w:sz w:val="24"/>
                        </w:rPr>
                        <w:t xml:space="preserve"> The email address</w:t>
                      </w:r>
                      <w:r w:rsidR="00A8028E" w:rsidRPr="007B7BDA">
                        <w:rPr>
                          <w:rFonts w:cs="ATT Aleck Sans"/>
                          <w:sz w:val="24"/>
                        </w:rPr>
                        <w:t>(es)</w:t>
                      </w:r>
                      <w:r w:rsidRPr="007B7BDA">
                        <w:rPr>
                          <w:rFonts w:cs="ATT Aleck Sans"/>
                          <w:sz w:val="24"/>
                        </w:rPr>
                        <w:t xml:space="preserve"> of the person</w:t>
                      </w:r>
                      <w:r w:rsidR="007B1616">
                        <w:rPr>
                          <w:rFonts w:cs="ATT Aleck Sans"/>
                          <w:sz w:val="24"/>
                        </w:rPr>
                        <w:t xml:space="preserve"> or </w:t>
                      </w:r>
                      <w:r w:rsidRPr="007B7BDA">
                        <w:rPr>
                          <w:rFonts w:cs="ATT Aleck Sans"/>
                          <w:sz w:val="24"/>
                        </w:rPr>
                        <w:t>people you are sending the message to.</w:t>
                      </w:r>
                    </w:p>
                    <w:p w14:paraId="49CD579B" w14:textId="1AFA0E73" w:rsidR="00171F1F" w:rsidRPr="007B7BDA" w:rsidRDefault="00171F1F">
                      <w:pPr>
                        <w:rPr>
                          <w:rFonts w:cs="ATT Aleck Sans"/>
                          <w:sz w:val="24"/>
                        </w:rPr>
                      </w:pPr>
                      <w:r w:rsidRPr="007B7BDA">
                        <w:rPr>
                          <w:rFonts w:cs="ATT Aleck Sans"/>
                          <w:b/>
                          <w:bCs/>
                          <w:sz w:val="24"/>
                        </w:rPr>
                        <w:t>CC</w:t>
                      </w:r>
                      <w:r w:rsidR="007B1616" w:rsidRPr="00544848">
                        <w:rPr>
                          <w:rFonts w:cs="ATT Aleck Sans"/>
                          <w:b/>
                          <w:sz w:val="24"/>
                        </w:rPr>
                        <w:t>:</w:t>
                      </w:r>
                      <w:r w:rsidRPr="007B7BDA">
                        <w:rPr>
                          <w:rFonts w:cs="ATT Aleck Sans"/>
                          <w:sz w:val="24"/>
                        </w:rPr>
                        <w:t xml:space="preserve"> Carbon Copy</w:t>
                      </w:r>
                      <w:r w:rsidR="007B1616">
                        <w:rPr>
                          <w:rFonts w:cs="ATT Aleck Sans"/>
                          <w:sz w:val="24"/>
                        </w:rPr>
                        <w:t>.</w:t>
                      </w:r>
                    </w:p>
                    <w:p w14:paraId="47F762BE" w14:textId="22636890" w:rsidR="00171F1F" w:rsidRPr="007B7BDA" w:rsidRDefault="00171F1F">
                      <w:pPr>
                        <w:rPr>
                          <w:rFonts w:cs="ATT Aleck Sans"/>
                          <w:sz w:val="24"/>
                        </w:rPr>
                      </w:pPr>
                      <w:r w:rsidRPr="007B7BDA">
                        <w:rPr>
                          <w:rFonts w:cs="ATT Aleck Sans"/>
                          <w:b/>
                          <w:bCs/>
                          <w:sz w:val="24"/>
                        </w:rPr>
                        <w:t>BCC</w:t>
                      </w:r>
                      <w:r w:rsidR="007B1616" w:rsidRPr="00544848">
                        <w:rPr>
                          <w:rFonts w:cs="ATT Aleck Sans"/>
                          <w:b/>
                          <w:sz w:val="24"/>
                        </w:rPr>
                        <w:t>:</w:t>
                      </w:r>
                      <w:r w:rsidRPr="007B7BDA">
                        <w:rPr>
                          <w:rFonts w:cs="ATT Aleck Sans"/>
                          <w:sz w:val="24"/>
                        </w:rPr>
                        <w:t xml:space="preserve"> Blind Carbon Copy. The people receiving the email can’t see who is inside the BCC field. </w:t>
                      </w:r>
                    </w:p>
                    <w:p w14:paraId="3BE070AE" w14:textId="0DF410E5" w:rsidR="00171F1F" w:rsidRPr="007B7BDA" w:rsidRDefault="00171F1F">
                      <w:pPr>
                        <w:rPr>
                          <w:rFonts w:cs="ATT Aleck Sans"/>
                          <w:sz w:val="24"/>
                        </w:rPr>
                      </w:pPr>
                      <w:r w:rsidRPr="007B7BDA">
                        <w:rPr>
                          <w:rFonts w:cs="ATT Aleck Sans"/>
                          <w:b/>
                          <w:bCs/>
                          <w:sz w:val="24"/>
                        </w:rPr>
                        <w:t>Subject</w:t>
                      </w:r>
                      <w:r w:rsidR="007B1616" w:rsidRPr="00544848">
                        <w:rPr>
                          <w:rFonts w:cs="ATT Aleck Sans"/>
                          <w:b/>
                          <w:sz w:val="24"/>
                        </w:rPr>
                        <w:t>:</w:t>
                      </w:r>
                      <w:r w:rsidRPr="007B7BDA">
                        <w:rPr>
                          <w:rFonts w:cs="ATT Aleck Sans"/>
                          <w:sz w:val="24"/>
                        </w:rPr>
                        <w:t xml:space="preserve"> Lets the person know what the message is about.</w:t>
                      </w:r>
                    </w:p>
                    <w:p w14:paraId="1EDF6197" w14:textId="588E51B5" w:rsidR="00171F1F" w:rsidRPr="007B7BDA" w:rsidRDefault="00171F1F">
                      <w:pPr>
                        <w:rPr>
                          <w:rFonts w:cs="ATT Aleck Sans"/>
                          <w:sz w:val="24"/>
                        </w:rPr>
                      </w:pPr>
                      <w:r w:rsidRPr="007B7BDA">
                        <w:rPr>
                          <w:rFonts w:cs="ATT Aleck Sans"/>
                          <w:b/>
                          <w:bCs/>
                          <w:sz w:val="24"/>
                        </w:rPr>
                        <w:t>Body</w:t>
                      </w:r>
                      <w:r w:rsidR="007B1616" w:rsidRPr="00544848">
                        <w:rPr>
                          <w:rFonts w:cs="ATT Aleck Sans"/>
                          <w:b/>
                          <w:sz w:val="24"/>
                        </w:rPr>
                        <w:t>:</w:t>
                      </w:r>
                      <w:r w:rsidRPr="007B7BDA">
                        <w:rPr>
                          <w:rFonts w:cs="ATT Aleck Sans"/>
                          <w:sz w:val="24"/>
                        </w:rPr>
                        <w:t xml:space="preserve"> The message you</w:t>
                      </w:r>
                      <w:r w:rsidR="007B1616">
                        <w:rPr>
                          <w:rFonts w:cs="ATT Aleck Sans"/>
                          <w:sz w:val="24"/>
                        </w:rPr>
                        <w:t>’</w:t>
                      </w:r>
                      <w:r w:rsidRPr="007B7BDA">
                        <w:rPr>
                          <w:rFonts w:cs="ATT Aleck Sans"/>
                          <w:sz w:val="24"/>
                        </w:rPr>
                        <w:t xml:space="preserve">re sending. </w:t>
                      </w:r>
                    </w:p>
                    <w:p w14:paraId="73E5BF8F" w14:textId="7185773D" w:rsidR="00171F1F" w:rsidRPr="007B7BDA" w:rsidRDefault="00A8028E">
                      <w:pPr>
                        <w:rPr>
                          <w:rFonts w:cs="ATT Aleck Sans"/>
                          <w:sz w:val="24"/>
                        </w:rPr>
                      </w:pPr>
                      <w:r w:rsidRPr="007B7BDA">
                        <w:rPr>
                          <w:rFonts w:cs="ATT Aleck Sans"/>
                          <w:b/>
                          <w:bCs/>
                          <w:sz w:val="24"/>
                        </w:rPr>
                        <w:t>A</w:t>
                      </w:r>
                      <w:r w:rsidR="00171F1F" w:rsidRPr="007B7BDA">
                        <w:rPr>
                          <w:rFonts w:cs="ATT Aleck Sans"/>
                          <w:b/>
                          <w:bCs/>
                          <w:sz w:val="24"/>
                        </w:rPr>
                        <w:t>ttachment</w:t>
                      </w:r>
                      <w:r w:rsidRPr="007B7BDA">
                        <w:rPr>
                          <w:rFonts w:cs="ATT Aleck Sans"/>
                          <w:b/>
                          <w:bCs/>
                          <w:sz w:val="24"/>
                        </w:rPr>
                        <w:t xml:space="preserve"> </w:t>
                      </w:r>
                      <w:r w:rsidRPr="007B7BDA">
                        <w:rPr>
                          <w:rFonts w:cs="ATT Aleck Sans"/>
                          <w:b/>
                          <w:bCs/>
                          <w:noProof/>
                          <w:sz w:val="24"/>
                        </w:rPr>
                        <w:drawing>
                          <wp:inline distT="0" distB="0" distL="0" distR="0" wp14:anchorId="2BA642EA" wp14:editId="2461C2C2">
                            <wp:extent cx="168676" cy="168676"/>
                            <wp:effectExtent l="0" t="0" r="0" b="0"/>
                            <wp:docPr id="6" name="Picture 6" descr="Shape&#10;&#10;Description automatically generated with low confidenc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Picture 6" descr="Shape&#10;&#10;Description automatically generated with low confidence"/>
                                    <pic:cNvPicPr/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 flipH="1">
                                      <a:off x="0" y="0"/>
                                      <a:ext cx="179629" cy="17962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171F1F" w:rsidRPr="007B7BDA">
                        <w:rPr>
                          <w:rFonts w:cs="ATT Aleck Sans"/>
                          <w:sz w:val="24"/>
                        </w:rPr>
                        <w:t xml:space="preserve"> </w:t>
                      </w:r>
                      <w:r w:rsidR="007B1616" w:rsidRPr="00544848">
                        <w:rPr>
                          <w:rFonts w:cs="ATT Aleck Sans"/>
                          <w:b/>
                          <w:sz w:val="24"/>
                        </w:rPr>
                        <w:t>:</w:t>
                      </w:r>
                      <w:r w:rsidR="00171F1F" w:rsidRPr="007B7BDA">
                        <w:rPr>
                          <w:rFonts w:cs="ATT Aleck Sans"/>
                          <w:sz w:val="24"/>
                        </w:rPr>
                        <w:t xml:space="preserve"> Files included as part of the email.</w:t>
                      </w:r>
                    </w:p>
                    <w:p w14:paraId="3B7148D8" w14:textId="77777777" w:rsidR="00A8028E" w:rsidRDefault="00A8028E">
                      <w:pPr>
                        <w:rPr>
                          <w:rFonts w:cs="ATT Aleck Sans"/>
                        </w:rPr>
                      </w:pPr>
                    </w:p>
                    <w:p w14:paraId="26416AD4" w14:textId="77777777" w:rsidR="00171F1F" w:rsidRDefault="00171F1F"/>
                  </w:txbxContent>
                </v:textbox>
              </v:shape>
            </w:pict>
          </mc:Fallback>
        </mc:AlternateContent>
      </w:r>
      <w:r w:rsidR="004D223C" w:rsidRPr="00BB55C7">
        <w:rPr>
          <w:rFonts w:ascii="Segoe UI" w:hAnsi="Segoe UI" w:cs="Segoe UI"/>
          <w:noProof/>
          <w:color w:val="000000" w:themeColor="text1"/>
          <w:szCs w:val="22"/>
        </w:rPr>
        <w:drawing>
          <wp:inline distT="0" distB="0" distL="0" distR="0" wp14:anchorId="10C41177" wp14:editId="683A5CB0">
            <wp:extent cx="5140854" cy="3917274"/>
            <wp:effectExtent l="12700" t="12700" r="15875" b="762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069" t="5997" r="13392" b="7015"/>
                    <a:stretch/>
                  </pic:blipFill>
                  <pic:spPr bwMode="auto">
                    <a:xfrm>
                      <a:off x="0" y="0"/>
                      <a:ext cx="5198555" cy="39612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C5C3B2" w14:textId="13B87B22" w:rsidR="00B7699D" w:rsidRPr="00BB55C7" w:rsidRDefault="00B7699D" w:rsidP="00A8028E">
      <w:pPr>
        <w:jc w:val="center"/>
        <w:rPr>
          <w:rFonts w:ascii="Segoe UI" w:hAnsi="Segoe UI" w:cs="Segoe UI"/>
          <w:color w:val="000000" w:themeColor="text1"/>
          <w:szCs w:val="22"/>
        </w:rPr>
      </w:pPr>
    </w:p>
    <w:p w14:paraId="2758944E" w14:textId="0F681704" w:rsidR="00926E9E" w:rsidRPr="00BB55C7" w:rsidRDefault="00926E9E" w:rsidP="00A8028E">
      <w:pPr>
        <w:jc w:val="center"/>
        <w:rPr>
          <w:rFonts w:ascii="Segoe UI" w:hAnsi="Segoe UI" w:cs="Segoe UI"/>
          <w:color w:val="000000" w:themeColor="text1"/>
          <w:szCs w:val="22"/>
        </w:rPr>
      </w:pPr>
      <w:r w:rsidRPr="00BB55C7">
        <w:rPr>
          <w:rFonts w:ascii="Segoe UI" w:hAnsi="Segoe UI" w:cs="Segoe UI"/>
          <w:noProof/>
        </w:rPr>
        <w:drawing>
          <wp:inline distT="0" distB="0" distL="0" distR="0" wp14:anchorId="2747BFE8" wp14:editId="0699FDC1">
            <wp:extent cx="3695700" cy="5429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627CB" w14:textId="59483ECC" w:rsidR="00B7699D" w:rsidRPr="00BB55C7" w:rsidRDefault="00B7699D" w:rsidP="00B7699D">
      <w:pPr>
        <w:rPr>
          <w:rFonts w:ascii="Segoe UI" w:hAnsi="Segoe UI" w:cs="Segoe UI"/>
          <w:sz w:val="24"/>
        </w:rPr>
      </w:pPr>
      <w:r w:rsidRPr="00BB55C7">
        <w:rPr>
          <w:rFonts w:ascii="Segoe UI" w:hAnsi="Segoe UI" w:cs="Segoe UI"/>
          <w:b/>
          <w:bCs/>
          <w:sz w:val="24"/>
        </w:rPr>
        <w:t>Reply</w:t>
      </w:r>
      <w:r w:rsidR="007B1616" w:rsidRPr="00BB55C7">
        <w:rPr>
          <w:rFonts w:ascii="Segoe UI" w:hAnsi="Segoe UI" w:cs="Segoe UI"/>
          <w:b/>
          <w:sz w:val="24"/>
        </w:rPr>
        <w:t xml:space="preserve">: </w:t>
      </w:r>
      <w:r w:rsidRPr="00BB55C7">
        <w:rPr>
          <w:rFonts w:ascii="Segoe UI" w:hAnsi="Segoe UI" w:cs="Segoe UI"/>
          <w:sz w:val="24"/>
        </w:rPr>
        <w:t xml:space="preserve">Email </w:t>
      </w:r>
      <w:r w:rsidR="007B1616" w:rsidRPr="00BB55C7">
        <w:rPr>
          <w:rFonts w:ascii="Segoe UI" w:hAnsi="Segoe UI" w:cs="Segoe UI"/>
          <w:sz w:val="24"/>
        </w:rPr>
        <w:t xml:space="preserve">goes </w:t>
      </w:r>
      <w:r w:rsidRPr="00BB55C7">
        <w:rPr>
          <w:rFonts w:ascii="Segoe UI" w:hAnsi="Segoe UI" w:cs="Segoe UI"/>
          <w:sz w:val="24"/>
        </w:rPr>
        <w:t>only to the person who sent the message.</w:t>
      </w:r>
    </w:p>
    <w:p w14:paraId="02B8EFC9" w14:textId="2026689F" w:rsidR="00B7699D" w:rsidRPr="00BB55C7" w:rsidRDefault="00B7699D" w:rsidP="00B7699D">
      <w:pPr>
        <w:rPr>
          <w:rFonts w:ascii="Segoe UI" w:hAnsi="Segoe UI" w:cs="Segoe UI"/>
          <w:sz w:val="24"/>
        </w:rPr>
      </w:pPr>
      <w:r w:rsidRPr="00BB55C7">
        <w:rPr>
          <w:rFonts w:ascii="Segoe UI" w:hAnsi="Segoe UI" w:cs="Segoe UI"/>
          <w:b/>
          <w:bCs/>
          <w:sz w:val="24"/>
        </w:rPr>
        <w:t>Reply All</w:t>
      </w:r>
      <w:r w:rsidR="007B1616" w:rsidRPr="00BB55C7">
        <w:rPr>
          <w:rFonts w:ascii="Segoe UI" w:hAnsi="Segoe UI" w:cs="Segoe UI"/>
          <w:b/>
          <w:sz w:val="24"/>
        </w:rPr>
        <w:t>:</w:t>
      </w:r>
      <w:r w:rsidRPr="00BB55C7">
        <w:rPr>
          <w:rFonts w:ascii="Segoe UI" w:hAnsi="Segoe UI" w:cs="Segoe UI"/>
          <w:sz w:val="24"/>
        </w:rPr>
        <w:t xml:space="preserve"> Sends the email to everyone who received the message.</w:t>
      </w:r>
    </w:p>
    <w:p w14:paraId="0B882267" w14:textId="1518200A" w:rsidR="00B7699D" w:rsidRPr="00BB55C7" w:rsidRDefault="00B7699D" w:rsidP="00B7699D">
      <w:pPr>
        <w:rPr>
          <w:rFonts w:ascii="Segoe UI" w:hAnsi="Segoe UI" w:cs="Segoe UI"/>
          <w:sz w:val="24"/>
        </w:rPr>
      </w:pPr>
      <w:r w:rsidRPr="00BB55C7">
        <w:rPr>
          <w:rFonts w:ascii="Segoe UI" w:hAnsi="Segoe UI" w:cs="Segoe UI"/>
          <w:b/>
          <w:bCs/>
          <w:sz w:val="24"/>
        </w:rPr>
        <w:t>Forward</w:t>
      </w:r>
      <w:r w:rsidR="007B1616" w:rsidRPr="00BB55C7">
        <w:rPr>
          <w:rFonts w:ascii="Segoe UI" w:hAnsi="Segoe UI" w:cs="Segoe UI"/>
          <w:b/>
          <w:sz w:val="24"/>
        </w:rPr>
        <w:t>:</w:t>
      </w:r>
      <w:r w:rsidRPr="00BB55C7">
        <w:rPr>
          <w:rFonts w:ascii="Segoe UI" w:hAnsi="Segoe UI" w:cs="Segoe UI"/>
          <w:sz w:val="24"/>
        </w:rPr>
        <w:t xml:space="preserve"> Send</w:t>
      </w:r>
      <w:r w:rsidR="007B1616" w:rsidRPr="00BB55C7">
        <w:rPr>
          <w:rFonts w:ascii="Segoe UI" w:hAnsi="Segoe UI" w:cs="Segoe UI"/>
          <w:sz w:val="24"/>
        </w:rPr>
        <w:t>s</w:t>
      </w:r>
      <w:r w:rsidRPr="00BB55C7">
        <w:rPr>
          <w:rFonts w:ascii="Segoe UI" w:hAnsi="Segoe UI" w:cs="Segoe UI"/>
          <w:sz w:val="24"/>
        </w:rPr>
        <w:t xml:space="preserve"> an existing email to another person. </w:t>
      </w:r>
    </w:p>
    <w:p w14:paraId="44458BF3" w14:textId="270851EB" w:rsidR="00926E9E" w:rsidRPr="00BB55C7" w:rsidRDefault="00926E9E" w:rsidP="00B7699D">
      <w:pPr>
        <w:pStyle w:val="Numbers"/>
        <w:numPr>
          <w:ilvl w:val="0"/>
          <w:numId w:val="0"/>
        </w:numPr>
        <w:rPr>
          <w:rFonts w:ascii="Segoe UI" w:hAnsi="Segoe UI" w:cs="Segoe UI"/>
          <w:sz w:val="21"/>
          <w:szCs w:val="21"/>
        </w:rPr>
      </w:pPr>
    </w:p>
    <w:p w14:paraId="06EB458C" w14:textId="7FF019F8" w:rsidR="0091176A" w:rsidRPr="002445E3" w:rsidRDefault="0091176A" w:rsidP="0091176A">
      <w:pPr>
        <w:pStyle w:val="Numbers"/>
        <w:numPr>
          <w:ilvl w:val="0"/>
          <w:numId w:val="0"/>
        </w:numPr>
        <w:ind w:left="360" w:hanging="360"/>
        <w:rPr>
          <w:rFonts w:ascii="Segoe UI" w:hAnsi="Segoe UI" w:cs="Segoe UI"/>
          <w:b/>
          <w:bCs/>
          <w:sz w:val="32"/>
          <w:szCs w:val="32"/>
        </w:rPr>
      </w:pPr>
      <w:r w:rsidRPr="002445E3">
        <w:rPr>
          <w:rFonts w:ascii="Segoe UI" w:hAnsi="Segoe UI" w:cs="Segoe UI"/>
          <w:b/>
          <w:bCs/>
          <w:sz w:val="32"/>
          <w:szCs w:val="32"/>
        </w:rPr>
        <w:t xml:space="preserve">Learn More </w:t>
      </w:r>
    </w:p>
    <w:p w14:paraId="3410B44C" w14:textId="7591B128" w:rsidR="004B6C7F" w:rsidRPr="002445E3" w:rsidRDefault="004B6C7F" w:rsidP="004B6C7F">
      <w:pPr>
        <w:pStyle w:val="Numbers"/>
        <w:numPr>
          <w:ilvl w:val="0"/>
          <w:numId w:val="0"/>
        </w:numPr>
        <w:rPr>
          <w:rFonts w:ascii="Segoe UI" w:hAnsi="Segoe UI" w:cs="Segoe UI"/>
          <w:sz w:val="24"/>
          <w:szCs w:val="24"/>
        </w:rPr>
      </w:pPr>
      <w:r w:rsidRPr="002445E3">
        <w:rPr>
          <w:rFonts w:ascii="Segoe UI" w:hAnsi="Segoe UI" w:cs="Segoe UI"/>
          <w:sz w:val="24"/>
          <w:szCs w:val="24"/>
        </w:rPr>
        <w:t xml:space="preserve">Visit </w:t>
      </w:r>
      <w:r w:rsidR="002445E3" w:rsidRPr="002445E3">
        <w:rPr>
          <w:rFonts w:ascii="Segoe UI" w:hAnsi="Segoe UI" w:cs="Segoe UI"/>
          <w:sz w:val="24"/>
          <w:szCs w:val="24"/>
        </w:rPr>
        <w:t xml:space="preserve">https://www.digitallearn.org/ </w:t>
      </w:r>
      <w:r w:rsidRPr="002445E3">
        <w:rPr>
          <w:rFonts w:ascii="Segoe UI" w:hAnsi="Segoe UI" w:cs="Segoe UI"/>
          <w:sz w:val="24"/>
          <w:szCs w:val="24"/>
        </w:rPr>
        <w:t xml:space="preserve">for more courses and to </w:t>
      </w:r>
      <w:r w:rsidR="0002609B" w:rsidRPr="002445E3">
        <w:rPr>
          <w:rFonts w:ascii="Segoe UI" w:hAnsi="Segoe UI" w:cs="Segoe UI"/>
          <w:sz w:val="24"/>
          <w:szCs w:val="24"/>
        </w:rPr>
        <w:t xml:space="preserve">help </w:t>
      </w:r>
      <w:r w:rsidRPr="002445E3">
        <w:rPr>
          <w:rFonts w:ascii="Segoe UI" w:hAnsi="Segoe UI" w:cs="Segoe UI"/>
          <w:sz w:val="24"/>
          <w:szCs w:val="24"/>
        </w:rPr>
        <w:t>build skills and confidence using technology.</w:t>
      </w:r>
    </w:p>
    <w:p w14:paraId="21A2B608" w14:textId="7A2E04FA" w:rsidR="0091176A" w:rsidRPr="002445E3" w:rsidRDefault="0091176A" w:rsidP="004B6C7F">
      <w:pPr>
        <w:pStyle w:val="Numbers"/>
        <w:numPr>
          <w:ilvl w:val="0"/>
          <w:numId w:val="0"/>
        </w:numPr>
        <w:rPr>
          <w:rFonts w:ascii="Segoe UI" w:hAnsi="Segoe UI" w:cs="Segoe UI"/>
          <w:sz w:val="24"/>
          <w:szCs w:val="24"/>
        </w:rPr>
      </w:pPr>
    </w:p>
    <w:p w14:paraId="5281F43D" w14:textId="69A09BD1" w:rsidR="0091176A" w:rsidRPr="002445E3" w:rsidRDefault="0091176A" w:rsidP="004B6C7F">
      <w:pPr>
        <w:pStyle w:val="Numbers"/>
        <w:numPr>
          <w:ilvl w:val="0"/>
          <w:numId w:val="0"/>
        </w:numPr>
        <w:rPr>
          <w:rFonts w:ascii="Segoe UI" w:hAnsi="Segoe UI" w:cs="Segoe UI"/>
          <w:sz w:val="24"/>
          <w:szCs w:val="24"/>
        </w:rPr>
      </w:pPr>
      <w:r w:rsidRPr="002445E3">
        <w:rPr>
          <w:rFonts w:ascii="Segoe UI" w:hAnsi="Segoe UI" w:cs="Segoe UI"/>
          <w:sz w:val="24"/>
          <w:szCs w:val="24"/>
        </w:rPr>
        <w:t>Today’s training is provided by AT&amp;T and</w:t>
      </w:r>
      <w:r w:rsidR="007B1616" w:rsidRPr="002445E3">
        <w:rPr>
          <w:rFonts w:ascii="Segoe UI" w:hAnsi="Segoe UI" w:cs="Segoe UI"/>
          <w:sz w:val="24"/>
          <w:szCs w:val="24"/>
        </w:rPr>
        <w:t xml:space="preserve"> the</w:t>
      </w:r>
      <w:r w:rsidRPr="002445E3">
        <w:rPr>
          <w:rFonts w:ascii="Segoe UI" w:hAnsi="Segoe UI" w:cs="Segoe UI"/>
          <w:sz w:val="24"/>
          <w:szCs w:val="24"/>
        </w:rPr>
        <w:t xml:space="preserve"> Public Library Association.</w:t>
      </w:r>
    </w:p>
    <w:p w14:paraId="2538ADBA" w14:textId="77777777" w:rsidR="00EB38DA" w:rsidRPr="00BB55C7" w:rsidRDefault="00EB38DA" w:rsidP="004B6C7F">
      <w:pPr>
        <w:pStyle w:val="Numbers"/>
        <w:numPr>
          <w:ilvl w:val="0"/>
          <w:numId w:val="0"/>
        </w:numPr>
        <w:rPr>
          <w:rFonts w:ascii="Segoe UI" w:hAnsi="Segoe UI" w:cs="Segoe UI"/>
          <w:sz w:val="21"/>
          <w:szCs w:val="21"/>
        </w:rPr>
      </w:pPr>
    </w:p>
    <w:sectPr w:rsidR="00EB38DA" w:rsidRPr="00BB55C7" w:rsidSect="00BB55C7">
      <w:headerReference w:type="even" r:id="rId17"/>
      <w:headerReference w:type="default" r:id="rId18"/>
      <w:footerReference w:type="even" r:id="rId19"/>
      <w:footerReference w:type="default" r:id="rId20"/>
      <w:footerReference w:type="first" r:id="rId21"/>
      <w:pgSz w:w="12240" w:h="15840"/>
      <w:pgMar w:top="1440" w:right="1440" w:bottom="1440" w:left="1440" w:header="423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72A130" w14:textId="77777777" w:rsidR="00C45957" w:rsidRDefault="00C45957" w:rsidP="007C0E6B">
      <w:pPr>
        <w:spacing w:after="0"/>
      </w:pPr>
      <w:r>
        <w:separator/>
      </w:r>
    </w:p>
  </w:endnote>
  <w:endnote w:type="continuationSeparator" w:id="0">
    <w:p w14:paraId="20CB40E7" w14:textId="77777777" w:rsidR="00C45957" w:rsidRDefault="00C45957" w:rsidP="007C0E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eorgia">
    <w:panose1 w:val="02040502050405020303"/>
    <w:charset w:val="00"/>
    <w:family w:val="roman"/>
    <w:pitch w:val="variable"/>
    <w:sig w:usb0="00000003" w:usb1="00000000" w:usb2="00000000" w:usb3="00000000" w:csb0="00000001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TT Aleck Sans">
    <w:altName w:val="Calibri"/>
    <w:panose1 w:val="020B0604020202020204"/>
    <w:charset w:val="00"/>
    <w:family w:val="swiss"/>
    <w:pitch w:val="variable"/>
    <w:sig w:usb0="A000006F" w:usb1="5000004B" w:usb2="00000008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3" w:fontKey="{76C385D1-1994-2545-B370-8FCDAB23F621}"/>
    <w:embedBold r:id="rId4" w:fontKey="{32BEF205-9658-B14D-BD94-19B3F03D3A0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7339633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D3A2503" w14:textId="0222D233" w:rsidR="00223F5D" w:rsidRDefault="00223F5D" w:rsidP="00EF584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A27380E" w14:textId="77777777" w:rsidR="00223F5D" w:rsidRDefault="00223F5D" w:rsidP="00223F5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185E6" w14:textId="51F46A48" w:rsidR="007C0E6B" w:rsidRPr="002445E3" w:rsidRDefault="002445E3" w:rsidP="002445E3">
    <w:pPr>
      <w:pStyle w:val="Footer"/>
      <w:rPr>
        <w:rFonts w:ascii="Segoe UI" w:hAnsi="Segoe UI" w:cs="Segoe UI"/>
      </w:rPr>
    </w:pPr>
    <w:r w:rsidRPr="002445E3">
      <w:rPr>
        <w:rFonts w:ascii="Segoe UI" w:hAnsi="Segoe UI" w:cs="Segoe UI"/>
        <w:sz w:val="18"/>
        <w:szCs w:val="16"/>
      </w:rPr>
      <w:t>Provided by AT&amp;T and the Public Library Association</w:t>
    </w:r>
    <w:r w:rsidRPr="002445E3">
      <w:rPr>
        <w:rFonts w:ascii="Segoe UI" w:hAnsi="Segoe UI" w:cs="Segoe UI"/>
        <w:sz w:val="18"/>
        <w:szCs w:val="16"/>
      </w:rPr>
      <w:tab/>
    </w:r>
    <w:r w:rsidRPr="002445E3">
      <w:rPr>
        <w:rFonts w:ascii="Segoe UI" w:hAnsi="Segoe UI" w:cs="Segoe UI"/>
        <w:sz w:val="18"/>
        <w:szCs w:val="16"/>
      </w:rPr>
      <w:tab/>
      <w:t>06/20/202</w:t>
    </w:r>
    <w:r>
      <w:rPr>
        <w:rFonts w:ascii="Segoe UI" w:hAnsi="Segoe UI" w:cs="Segoe UI"/>
        <w:sz w:val="18"/>
        <w:szCs w:val="16"/>
      </w:rPr>
      <w:t>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0ECE3" w14:textId="56DF8005" w:rsidR="00BB55C7" w:rsidRPr="002445E3" w:rsidRDefault="00BB55C7">
    <w:pPr>
      <w:pStyle w:val="Footer"/>
      <w:rPr>
        <w:rFonts w:ascii="Segoe UI" w:hAnsi="Segoe UI" w:cs="Segoe UI"/>
      </w:rPr>
    </w:pPr>
    <w:r w:rsidRPr="002445E3">
      <w:rPr>
        <w:rFonts w:ascii="Segoe UI" w:hAnsi="Segoe UI" w:cs="Segoe UI"/>
        <w:sz w:val="18"/>
        <w:szCs w:val="16"/>
      </w:rPr>
      <w:t>Provided by AT&amp;T and the Public Library Association</w:t>
    </w:r>
    <w:r w:rsidRPr="002445E3">
      <w:rPr>
        <w:rFonts w:ascii="Segoe UI" w:hAnsi="Segoe UI" w:cs="Segoe UI"/>
        <w:sz w:val="18"/>
        <w:szCs w:val="16"/>
      </w:rPr>
      <w:tab/>
    </w:r>
    <w:r w:rsidRPr="002445E3">
      <w:rPr>
        <w:rFonts w:ascii="Segoe UI" w:hAnsi="Segoe UI" w:cs="Segoe UI"/>
        <w:sz w:val="18"/>
        <w:szCs w:val="16"/>
      </w:rPr>
      <w:tab/>
    </w:r>
    <w:r w:rsidR="002445E3" w:rsidRPr="002445E3">
      <w:rPr>
        <w:rFonts w:ascii="Segoe UI" w:hAnsi="Segoe UI" w:cs="Segoe UI"/>
        <w:sz w:val="18"/>
        <w:szCs w:val="16"/>
      </w:rPr>
      <w:t>06/20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4DB5DA" w14:textId="77777777" w:rsidR="00C45957" w:rsidRDefault="00C45957" w:rsidP="007C0E6B">
      <w:pPr>
        <w:spacing w:after="0"/>
      </w:pPr>
      <w:r>
        <w:separator/>
      </w:r>
    </w:p>
  </w:footnote>
  <w:footnote w:type="continuationSeparator" w:id="0">
    <w:p w14:paraId="384A97DA" w14:textId="77777777" w:rsidR="00C45957" w:rsidRDefault="00C45957" w:rsidP="007C0E6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32488845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030214D" w14:textId="0D400FFD" w:rsidR="00991ABA" w:rsidRDefault="00991ABA" w:rsidP="00ED7540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E446053" w14:textId="77777777" w:rsidR="00991ABA" w:rsidRDefault="00991ABA" w:rsidP="00991ABA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899316773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13812EF0" w14:textId="0BBF3086" w:rsidR="00991ABA" w:rsidRDefault="00991ABA" w:rsidP="00ED7540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566D0B9" w14:textId="1045FF92" w:rsidR="00105E78" w:rsidRDefault="00BB55C7" w:rsidP="00991ABA">
    <w:pPr>
      <w:pStyle w:val="Header"/>
      <w:tabs>
        <w:tab w:val="clear" w:pos="9360"/>
        <w:tab w:val="left" w:pos="5211"/>
      </w:tabs>
      <w:ind w:right="360"/>
      <w:jc w:val="center"/>
    </w:pPr>
    <w:r w:rsidRPr="007F6742">
      <w:rPr>
        <w:rFonts w:ascii="Segoe UI" w:hAnsi="Segoe UI" w:cs="Segoe UI"/>
        <w:b/>
        <w:bCs/>
        <w:noProof/>
        <w:sz w:val="32"/>
        <w:szCs w:val="32"/>
      </w:rPr>
      <w:drawing>
        <wp:anchor distT="0" distB="0" distL="114300" distR="114300" simplePos="0" relativeHeight="251664384" behindDoc="0" locked="0" layoutInCell="1" allowOverlap="1" wp14:anchorId="686A2C80" wp14:editId="02B68996">
          <wp:simplePos x="0" y="0"/>
          <wp:positionH relativeFrom="column">
            <wp:posOffset>3995574</wp:posOffset>
          </wp:positionH>
          <wp:positionV relativeFrom="paragraph">
            <wp:posOffset>-85090</wp:posOffset>
          </wp:positionV>
          <wp:extent cx="1714914" cy="403508"/>
          <wp:effectExtent l="0" t="0" r="0" b="3175"/>
          <wp:wrapNone/>
          <wp:docPr id="10" name="Picture 10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4914" cy="4035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F48AD"/>
    <w:multiLevelType w:val="hybridMultilevel"/>
    <w:tmpl w:val="9BDE1CC2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" w15:restartNumberingAfterBreak="0">
    <w:nsid w:val="09DD1518"/>
    <w:multiLevelType w:val="hybridMultilevel"/>
    <w:tmpl w:val="F056B28E"/>
    <w:lvl w:ilvl="0" w:tplc="6CD810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188063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86D4D8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65F85E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0EBEDB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47D420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1B4A3F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33D4AF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B16E55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" w15:restartNumberingAfterBreak="0">
    <w:nsid w:val="0CD90F37"/>
    <w:multiLevelType w:val="hybridMultilevel"/>
    <w:tmpl w:val="E6A4C2A4"/>
    <w:lvl w:ilvl="0" w:tplc="A52AC4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9154E1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861A08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CC08D2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DF4C24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AA5285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D67E5F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A3FA22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012422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3" w15:restartNumberingAfterBreak="0">
    <w:nsid w:val="105B3729"/>
    <w:multiLevelType w:val="hybridMultilevel"/>
    <w:tmpl w:val="D2083D80"/>
    <w:lvl w:ilvl="0" w:tplc="B2B204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F4C01F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3828D9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61D833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FF4C94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B97667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BE7633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B0DEC9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872AB8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4" w15:restartNumberingAfterBreak="0">
    <w:nsid w:val="14E30054"/>
    <w:multiLevelType w:val="hybridMultilevel"/>
    <w:tmpl w:val="8F60E632"/>
    <w:lvl w:ilvl="0" w:tplc="AD6C75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DC345B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6B949F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B19AEA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59D228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371E03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A8A2D8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93604C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A2DE9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5" w15:restartNumberingAfterBreak="0">
    <w:nsid w:val="17F41690"/>
    <w:multiLevelType w:val="multilevel"/>
    <w:tmpl w:val="E4E81CA0"/>
    <w:styleLink w:val="CurrentList1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8923F8D"/>
    <w:multiLevelType w:val="hybridMultilevel"/>
    <w:tmpl w:val="65D894DA"/>
    <w:lvl w:ilvl="0" w:tplc="1DF6CC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72B05C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F948D6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E4F89F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25EC51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5B2ABA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D1C2BB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337A29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1A22FA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7" w15:restartNumberingAfterBreak="0">
    <w:nsid w:val="1B802D75"/>
    <w:multiLevelType w:val="hybridMultilevel"/>
    <w:tmpl w:val="47002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03BB7"/>
    <w:multiLevelType w:val="hybridMultilevel"/>
    <w:tmpl w:val="6E16C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084B58"/>
    <w:multiLevelType w:val="multilevel"/>
    <w:tmpl w:val="8A04610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5BD0D51"/>
    <w:multiLevelType w:val="hybridMultilevel"/>
    <w:tmpl w:val="2A7056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7B7497"/>
    <w:multiLevelType w:val="hybridMultilevel"/>
    <w:tmpl w:val="0A3AC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F2106B"/>
    <w:multiLevelType w:val="multilevel"/>
    <w:tmpl w:val="3C06281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E1B7E9B"/>
    <w:multiLevelType w:val="hybridMultilevel"/>
    <w:tmpl w:val="BA502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C50D17"/>
    <w:multiLevelType w:val="hybridMultilevel"/>
    <w:tmpl w:val="D3FA9C74"/>
    <w:lvl w:ilvl="0" w:tplc="888244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FE3494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7DD0F3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36F47B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61D46D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B85E6B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24DA1D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3BDCD4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222C36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15" w15:restartNumberingAfterBreak="0">
    <w:nsid w:val="3BF55381"/>
    <w:multiLevelType w:val="hybridMultilevel"/>
    <w:tmpl w:val="A3BA831E"/>
    <w:lvl w:ilvl="0" w:tplc="A3A811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99EECA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992470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797ADE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BCB4BB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BF5E1E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A57ACE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9DDA1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0B4A65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16" w15:restartNumberingAfterBreak="0">
    <w:nsid w:val="3C0E1FB3"/>
    <w:multiLevelType w:val="hybridMultilevel"/>
    <w:tmpl w:val="9B86D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▫"/>
      <w:lvlJc w:val="left"/>
      <w:pPr>
        <w:tabs>
          <w:tab w:val="num" w:pos="1440"/>
        </w:tabs>
        <w:ind w:left="1440" w:hanging="360"/>
      </w:pPr>
      <w:rPr>
        <w:rFonts w:ascii="Apple Color Emoji" w:hAnsi="Apple Color Emoji" w:hint="default"/>
      </w:rPr>
    </w:lvl>
    <w:lvl w:ilvl="2" w:tplc="FFFFFFFF" w:tentative="1">
      <w:start w:val="1"/>
      <w:numFmt w:val="bullet"/>
      <w:lvlText w:val="▫"/>
      <w:lvlJc w:val="left"/>
      <w:pPr>
        <w:tabs>
          <w:tab w:val="num" w:pos="2160"/>
        </w:tabs>
        <w:ind w:left="2160" w:hanging="360"/>
      </w:pPr>
      <w:rPr>
        <w:rFonts w:ascii="Apple Color Emoji" w:hAnsi="Apple Color Emoji" w:hint="default"/>
      </w:rPr>
    </w:lvl>
    <w:lvl w:ilvl="3" w:tplc="FFFFFFFF" w:tentative="1">
      <w:start w:val="1"/>
      <w:numFmt w:val="bullet"/>
      <w:lvlText w:val="▫"/>
      <w:lvlJc w:val="left"/>
      <w:pPr>
        <w:tabs>
          <w:tab w:val="num" w:pos="2880"/>
        </w:tabs>
        <w:ind w:left="2880" w:hanging="360"/>
      </w:pPr>
      <w:rPr>
        <w:rFonts w:ascii="Apple Color Emoji" w:hAnsi="Apple Color Emoji" w:hint="default"/>
      </w:rPr>
    </w:lvl>
    <w:lvl w:ilvl="4" w:tplc="FFFFFFFF" w:tentative="1">
      <w:start w:val="1"/>
      <w:numFmt w:val="bullet"/>
      <w:lvlText w:val="▫"/>
      <w:lvlJc w:val="left"/>
      <w:pPr>
        <w:tabs>
          <w:tab w:val="num" w:pos="3600"/>
        </w:tabs>
        <w:ind w:left="3600" w:hanging="360"/>
      </w:pPr>
      <w:rPr>
        <w:rFonts w:ascii="Apple Color Emoji" w:hAnsi="Apple Color Emoji" w:hint="default"/>
      </w:rPr>
    </w:lvl>
    <w:lvl w:ilvl="5" w:tplc="FFFFFFFF" w:tentative="1">
      <w:start w:val="1"/>
      <w:numFmt w:val="bullet"/>
      <w:lvlText w:val="▫"/>
      <w:lvlJc w:val="left"/>
      <w:pPr>
        <w:tabs>
          <w:tab w:val="num" w:pos="4320"/>
        </w:tabs>
        <w:ind w:left="4320" w:hanging="360"/>
      </w:pPr>
      <w:rPr>
        <w:rFonts w:ascii="Apple Color Emoji" w:hAnsi="Apple Color Emoji" w:hint="default"/>
      </w:rPr>
    </w:lvl>
    <w:lvl w:ilvl="6" w:tplc="FFFFFFFF" w:tentative="1">
      <w:start w:val="1"/>
      <w:numFmt w:val="bullet"/>
      <w:lvlText w:val="▫"/>
      <w:lvlJc w:val="left"/>
      <w:pPr>
        <w:tabs>
          <w:tab w:val="num" w:pos="5040"/>
        </w:tabs>
        <w:ind w:left="5040" w:hanging="360"/>
      </w:pPr>
      <w:rPr>
        <w:rFonts w:ascii="Apple Color Emoji" w:hAnsi="Apple Color Emoji" w:hint="default"/>
      </w:rPr>
    </w:lvl>
    <w:lvl w:ilvl="7" w:tplc="FFFFFFFF" w:tentative="1">
      <w:start w:val="1"/>
      <w:numFmt w:val="bullet"/>
      <w:lvlText w:val="▫"/>
      <w:lvlJc w:val="left"/>
      <w:pPr>
        <w:tabs>
          <w:tab w:val="num" w:pos="5760"/>
        </w:tabs>
        <w:ind w:left="5760" w:hanging="360"/>
      </w:pPr>
      <w:rPr>
        <w:rFonts w:ascii="Apple Color Emoji" w:hAnsi="Apple Color Emoji" w:hint="default"/>
      </w:rPr>
    </w:lvl>
    <w:lvl w:ilvl="8" w:tplc="FFFFFFFF" w:tentative="1">
      <w:start w:val="1"/>
      <w:numFmt w:val="bullet"/>
      <w:lvlText w:val="▫"/>
      <w:lvlJc w:val="left"/>
      <w:pPr>
        <w:tabs>
          <w:tab w:val="num" w:pos="6480"/>
        </w:tabs>
        <w:ind w:left="6480" w:hanging="360"/>
      </w:pPr>
      <w:rPr>
        <w:rFonts w:ascii="Apple Color Emoji" w:hAnsi="Apple Color Emoji" w:hint="default"/>
      </w:rPr>
    </w:lvl>
  </w:abstractNum>
  <w:abstractNum w:abstractNumId="17" w15:restartNumberingAfterBreak="0">
    <w:nsid w:val="48BC24FA"/>
    <w:multiLevelType w:val="hybridMultilevel"/>
    <w:tmpl w:val="804675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B832746"/>
    <w:multiLevelType w:val="hybridMultilevel"/>
    <w:tmpl w:val="A6D6EE4C"/>
    <w:lvl w:ilvl="0" w:tplc="745EB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7CF5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54BC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D3036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E841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2BC29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144A8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0A93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23855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54CC6457"/>
    <w:multiLevelType w:val="hybridMultilevel"/>
    <w:tmpl w:val="4BA0B94C"/>
    <w:lvl w:ilvl="0" w:tplc="16E00E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892E2CEC">
      <w:start w:val="225"/>
      <w:numFmt w:val="bullet"/>
      <w:lvlText w:val="▫"/>
      <w:lvlJc w:val="left"/>
      <w:pPr>
        <w:tabs>
          <w:tab w:val="num" w:pos="1440"/>
        </w:tabs>
        <w:ind w:left="1440" w:hanging="360"/>
      </w:pPr>
      <w:rPr>
        <w:rFonts w:ascii="Apple Color Emoji" w:hAnsi="Apple Color Emoji" w:hint="default"/>
      </w:rPr>
    </w:lvl>
    <w:lvl w:ilvl="2" w:tplc="D6FABC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C5DE51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03E4AE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093A33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71A8A5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BE0673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495EF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0" w15:restartNumberingAfterBreak="0">
    <w:nsid w:val="56CA5CE4"/>
    <w:multiLevelType w:val="hybridMultilevel"/>
    <w:tmpl w:val="D3C824A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576213D9"/>
    <w:multiLevelType w:val="hybridMultilevel"/>
    <w:tmpl w:val="1E70F4A4"/>
    <w:lvl w:ilvl="0" w:tplc="0A909038">
      <w:start w:val="1"/>
      <w:numFmt w:val="bullet"/>
      <w:pStyle w:val="Bullets-Nested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853426F"/>
    <w:multiLevelType w:val="hybridMultilevel"/>
    <w:tmpl w:val="B4C8E73C"/>
    <w:lvl w:ilvl="0" w:tplc="7FFA08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A8DA24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473C18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2D7C4E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3C02AD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DB0E4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D4FEC9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56BE51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CE5649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3" w15:restartNumberingAfterBreak="0">
    <w:nsid w:val="614D23C0"/>
    <w:multiLevelType w:val="hybridMultilevel"/>
    <w:tmpl w:val="54B2C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6631F6"/>
    <w:multiLevelType w:val="hybridMultilevel"/>
    <w:tmpl w:val="BC6C3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6D190B"/>
    <w:multiLevelType w:val="multilevel"/>
    <w:tmpl w:val="13B0B858"/>
    <w:styleLink w:val="CurrentList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3628B5"/>
    <w:multiLevelType w:val="hybridMultilevel"/>
    <w:tmpl w:val="E104EA06"/>
    <w:lvl w:ilvl="0" w:tplc="86FE46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EED4E0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5EA2FD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C4381A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828EE1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C0DA0D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C1D805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2138D7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C2BC27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7" w15:restartNumberingAfterBreak="0">
    <w:nsid w:val="6D133F59"/>
    <w:multiLevelType w:val="hybridMultilevel"/>
    <w:tmpl w:val="0B2297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8237BE"/>
    <w:multiLevelType w:val="hybridMultilevel"/>
    <w:tmpl w:val="9A4E45C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F270033"/>
    <w:multiLevelType w:val="hybridMultilevel"/>
    <w:tmpl w:val="C4F44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DE6ED9"/>
    <w:multiLevelType w:val="hybridMultilevel"/>
    <w:tmpl w:val="6ED079A4"/>
    <w:lvl w:ilvl="0" w:tplc="D93C77B0">
      <w:start w:val="1"/>
      <w:numFmt w:val="decimal"/>
      <w:pStyle w:val="Numbers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8B92E05"/>
    <w:multiLevelType w:val="multilevel"/>
    <w:tmpl w:val="652A5F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BB939E9"/>
    <w:multiLevelType w:val="multilevel"/>
    <w:tmpl w:val="BFE08D3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99402008">
    <w:abstractNumId w:val="23"/>
  </w:num>
  <w:num w:numId="2" w16cid:durableId="318273607">
    <w:abstractNumId w:val="17"/>
  </w:num>
  <w:num w:numId="3" w16cid:durableId="1962610801">
    <w:abstractNumId w:val="7"/>
  </w:num>
  <w:num w:numId="4" w16cid:durableId="440926778">
    <w:abstractNumId w:val="30"/>
  </w:num>
  <w:num w:numId="5" w16cid:durableId="1153567624">
    <w:abstractNumId w:val="21"/>
  </w:num>
  <w:num w:numId="6" w16cid:durableId="272592432">
    <w:abstractNumId w:val="5"/>
  </w:num>
  <w:num w:numId="7" w16cid:durableId="898444110">
    <w:abstractNumId w:val="25"/>
  </w:num>
  <w:num w:numId="8" w16cid:durableId="2070761858">
    <w:abstractNumId w:val="22"/>
  </w:num>
  <w:num w:numId="9" w16cid:durableId="189494037">
    <w:abstractNumId w:val="28"/>
  </w:num>
  <w:num w:numId="10" w16cid:durableId="1809323941">
    <w:abstractNumId w:val="19"/>
  </w:num>
  <w:num w:numId="11" w16cid:durableId="313721853">
    <w:abstractNumId w:val="26"/>
  </w:num>
  <w:num w:numId="12" w16cid:durableId="1632056392">
    <w:abstractNumId w:val="15"/>
  </w:num>
  <w:num w:numId="13" w16cid:durableId="661355610">
    <w:abstractNumId w:val="14"/>
  </w:num>
  <w:num w:numId="14" w16cid:durableId="335034125">
    <w:abstractNumId w:val="6"/>
  </w:num>
  <w:num w:numId="15" w16cid:durableId="1304656147">
    <w:abstractNumId w:val="2"/>
  </w:num>
  <w:num w:numId="16" w16cid:durableId="1070421566">
    <w:abstractNumId w:val="3"/>
  </w:num>
  <w:num w:numId="17" w16cid:durableId="932587092">
    <w:abstractNumId w:val="4"/>
  </w:num>
  <w:num w:numId="18" w16cid:durableId="1409572801">
    <w:abstractNumId w:val="1"/>
  </w:num>
  <w:num w:numId="19" w16cid:durableId="976884685">
    <w:abstractNumId w:val="30"/>
    <w:lvlOverride w:ilvl="0">
      <w:startOverride w:val="1"/>
    </w:lvlOverride>
  </w:num>
  <w:num w:numId="20" w16cid:durableId="394551508">
    <w:abstractNumId w:val="18"/>
  </w:num>
  <w:num w:numId="21" w16cid:durableId="945191233">
    <w:abstractNumId w:val="27"/>
  </w:num>
  <w:num w:numId="22" w16cid:durableId="1948195632">
    <w:abstractNumId w:val="10"/>
  </w:num>
  <w:num w:numId="23" w16cid:durableId="419760990">
    <w:abstractNumId w:val="11"/>
  </w:num>
  <w:num w:numId="24" w16cid:durableId="723136401">
    <w:abstractNumId w:val="13"/>
  </w:num>
  <w:num w:numId="25" w16cid:durableId="953443117">
    <w:abstractNumId w:val="0"/>
  </w:num>
  <w:num w:numId="26" w16cid:durableId="76946864">
    <w:abstractNumId w:val="20"/>
  </w:num>
  <w:num w:numId="27" w16cid:durableId="217909962">
    <w:abstractNumId w:val="16"/>
  </w:num>
  <w:num w:numId="28" w16cid:durableId="362905480">
    <w:abstractNumId w:val="29"/>
  </w:num>
  <w:num w:numId="29" w16cid:durableId="2111777517">
    <w:abstractNumId w:val="24"/>
  </w:num>
  <w:num w:numId="30" w16cid:durableId="1561212448">
    <w:abstractNumId w:val="8"/>
  </w:num>
  <w:num w:numId="31" w16cid:durableId="1116021704">
    <w:abstractNumId w:val="32"/>
  </w:num>
  <w:num w:numId="32" w16cid:durableId="1387492366">
    <w:abstractNumId w:val="12"/>
  </w:num>
  <w:num w:numId="33" w16cid:durableId="551188084">
    <w:abstractNumId w:val="31"/>
  </w:num>
  <w:num w:numId="34" w16cid:durableId="130727815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embedTrueTypeFonts/>
  <w:saveSubset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wMDAGAhNzS0MTcyUdpeDU4uLM/DyQAuNaANg94/wsAAAA"/>
  </w:docVars>
  <w:rsids>
    <w:rsidRoot w:val="007C0E6B"/>
    <w:rsid w:val="0002609B"/>
    <w:rsid w:val="00090AD4"/>
    <w:rsid w:val="000D438A"/>
    <w:rsid w:val="001008BA"/>
    <w:rsid w:val="00105E78"/>
    <w:rsid w:val="00127A23"/>
    <w:rsid w:val="0014487D"/>
    <w:rsid w:val="00153D3F"/>
    <w:rsid w:val="00171F1F"/>
    <w:rsid w:val="00177023"/>
    <w:rsid w:val="00177F74"/>
    <w:rsid w:val="00187198"/>
    <w:rsid w:val="001A0B64"/>
    <w:rsid w:val="001A67E8"/>
    <w:rsid w:val="001A6B40"/>
    <w:rsid w:val="001B23CD"/>
    <w:rsid w:val="001F63F7"/>
    <w:rsid w:val="001F7779"/>
    <w:rsid w:val="002236A3"/>
    <w:rsid w:val="00223F5D"/>
    <w:rsid w:val="002264C6"/>
    <w:rsid w:val="00234C5D"/>
    <w:rsid w:val="002445E3"/>
    <w:rsid w:val="00252064"/>
    <w:rsid w:val="002737F8"/>
    <w:rsid w:val="002E5C64"/>
    <w:rsid w:val="002F2804"/>
    <w:rsid w:val="003138BE"/>
    <w:rsid w:val="0033332B"/>
    <w:rsid w:val="003668AE"/>
    <w:rsid w:val="003A2D5B"/>
    <w:rsid w:val="003A5FDD"/>
    <w:rsid w:val="003D43CB"/>
    <w:rsid w:val="003E4F85"/>
    <w:rsid w:val="003F0447"/>
    <w:rsid w:val="00425E6F"/>
    <w:rsid w:val="00430449"/>
    <w:rsid w:val="00444136"/>
    <w:rsid w:val="00474467"/>
    <w:rsid w:val="004B6C7F"/>
    <w:rsid w:val="004C7A6E"/>
    <w:rsid w:val="004D0E30"/>
    <w:rsid w:val="004D223C"/>
    <w:rsid w:val="004D368A"/>
    <w:rsid w:val="004D7C7C"/>
    <w:rsid w:val="00516C4C"/>
    <w:rsid w:val="0052684E"/>
    <w:rsid w:val="00530CAB"/>
    <w:rsid w:val="005438B6"/>
    <w:rsid w:val="00544783"/>
    <w:rsid w:val="005543E9"/>
    <w:rsid w:val="0057272A"/>
    <w:rsid w:val="0059036F"/>
    <w:rsid w:val="005B2B5D"/>
    <w:rsid w:val="00623A24"/>
    <w:rsid w:val="006C3433"/>
    <w:rsid w:val="006C569B"/>
    <w:rsid w:val="006C6B22"/>
    <w:rsid w:val="006F67B3"/>
    <w:rsid w:val="006F74B9"/>
    <w:rsid w:val="006F7B4D"/>
    <w:rsid w:val="007059D5"/>
    <w:rsid w:val="00732344"/>
    <w:rsid w:val="007829D3"/>
    <w:rsid w:val="007A5C38"/>
    <w:rsid w:val="007B1616"/>
    <w:rsid w:val="007B202C"/>
    <w:rsid w:val="007B7BDA"/>
    <w:rsid w:val="007C0E6B"/>
    <w:rsid w:val="007D77ED"/>
    <w:rsid w:val="007F0832"/>
    <w:rsid w:val="008149B6"/>
    <w:rsid w:val="00821C72"/>
    <w:rsid w:val="00860F15"/>
    <w:rsid w:val="00877E77"/>
    <w:rsid w:val="008A2F1C"/>
    <w:rsid w:val="008A42BA"/>
    <w:rsid w:val="008B3B5F"/>
    <w:rsid w:val="008B568C"/>
    <w:rsid w:val="0091176A"/>
    <w:rsid w:val="00926E9E"/>
    <w:rsid w:val="0096214C"/>
    <w:rsid w:val="00965749"/>
    <w:rsid w:val="009660AC"/>
    <w:rsid w:val="00975FCA"/>
    <w:rsid w:val="00980F98"/>
    <w:rsid w:val="00980FA4"/>
    <w:rsid w:val="00991ABA"/>
    <w:rsid w:val="009948CA"/>
    <w:rsid w:val="00996708"/>
    <w:rsid w:val="009A7D65"/>
    <w:rsid w:val="009C66AF"/>
    <w:rsid w:val="009E2FA6"/>
    <w:rsid w:val="009E4042"/>
    <w:rsid w:val="00A2168E"/>
    <w:rsid w:val="00A22A2A"/>
    <w:rsid w:val="00A3403D"/>
    <w:rsid w:val="00A43AB0"/>
    <w:rsid w:val="00A627FB"/>
    <w:rsid w:val="00A8028E"/>
    <w:rsid w:val="00AA05B2"/>
    <w:rsid w:val="00AD1873"/>
    <w:rsid w:val="00AD3A11"/>
    <w:rsid w:val="00AE36A5"/>
    <w:rsid w:val="00B40BA7"/>
    <w:rsid w:val="00B712FB"/>
    <w:rsid w:val="00B7699D"/>
    <w:rsid w:val="00B9719C"/>
    <w:rsid w:val="00BB55C7"/>
    <w:rsid w:val="00BD296A"/>
    <w:rsid w:val="00BD7888"/>
    <w:rsid w:val="00BF092D"/>
    <w:rsid w:val="00C03D49"/>
    <w:rsid w:val="00C15841"/>
    <w:rsid w:val="00C43451"/>
    <w:rsid w:val="00C45957"/>
    <w:rsid w:val="00C50915"/>
    <w:rsid w:val="00C63DD2"/>
    <w:rsid w:val="00C67666"/>
    <w:rsid w:val="00CA5C55"/>
    <w:rsid w:val="00CC491A"/>
    <w:rsid w:val="00CF0D5B"/>
    <w:rsid w:val="00CF3DDB"/>
    <w:rsid w:val="00D37117"/>
    <w:rsid w:val="00D85179"/>
    <w:rsid w:val="00D85C64"/>
    <w:rsid w:val="00DA2BF8"/>
    <w:rsid w:val="00DA5FBD"/>
    <w:rsid w:val="00DD1FC0"/>
    <w:rsid w:val="00DF31D9"/>
    <w:rsid w:val="00DF58A8"/>
    <w:rsid w:val="00DF714D"/>
    <w:rsid w:val="00E036B9"/>
    <w:rsid w:val="00E3253D"/>
    <w:rsid w:val="00E36F47"/>
    <w:rsid w:val="00E40901"/>
    <w:rsid w:val="00E83D0E"/>
    <w:rsid w:val="00E8627D"/>
    <w:rsid w:val="00E952CD"/>
    <w:rsid w:val="00EA0D50"/>
    <w:rsid w:val="00EA71AB"/>
    <w:rsid w:val="00EB1F23"/>
    <w:rsid w:val="00EB38DA"/>
    <w:rsid w:val="00EC67EF"/>
    <w:rsid w:val="00EE4876"/>
    <w:rsid w:val="00F31436"/>
    <w:rsid w:val="00F42D5E"/>
    <w:rsid w:val="00F454BF"/>
    <w:rsid w:val="00F73A5D"/>
    <w:rsid w:val="00FC277A"/>
    <w:rsid w:val="00FE371D"/>
    <w:rsid w:val="00FF0566"/>
    <w:rsid w:val="00FF38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31CEFD"/>
  <w15:chartTrackingRefBased/>
  <w15:docId w15:val="{E8FA9A37-50C0-B74D-8DE9-B4CD41269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36A3"/>
    <w:pPr>
      <w:spacing w:after="160"/>
    </w:pPr>
    <w:rPr>
      <w:rFonts w:ascii="ATT Aleck Sans" w:hAnsi="ATT Aleck Sans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4C5D"/>
    <w:pPr>
      <w:keepNext/>
      <w:keepLines/>
      <w:spacing w:before="240"/>
      <w:outlineLvl w:val="0"/>
    </w:pPr>
    <w:rPr>
      <w:rFonts w:eastAsiaTheme="majorEastAsia" w:cstheme="majorBidi"/>
      <w:color w:val="009FDB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1873"/>
    <w:pPr>
      <w:keepNext/>
      <w:keepLines/>
      <w:spacing w:before="40"/>
      <w:outlineLvl w:val="1"/>
    </w:pPr>
    <w:rPr>
      <w:rFonts w:eastAsiaTheme="majorEastAsia" w:cstheme="majorBidi"/>
      <w:b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C0E6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0E6B"/>
  </w:style>
  <w:style w:type="paragraph" w:styleId="Footer">
    <w:name w:val="footer"/>
    <w:basedOn w:val="Normal"/>
    <w:link w:val="FooterChar"/>
    <w:uiPriority w:val="99"/>
    <w:unhideWhenUsed/>
    <w:rsid w:val="007C0E6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0E6B"/>
  </w:style>
  <w:style w:type="paragraph" w:styleId="ListParagraph">
    <w:name w:val="List Paragraph"/>
    <w:basedOn w:val="Normal"/>
    <w:uiPriority w:val="34"/>
    <w:qFormat/>
    <w:rsid w:val="00105E78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3668AE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68A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3668AE"/>
  </w:style>
  <w:style w:type="character" w:customStyle="1" w:styleId="Heading1Char">
    <w:name w:val="Heading 1 Char"/>
    <w:basedOn w:val="DefaultParagraphFont"/>
    <w:link w:val="Heading1"/>
    <w:uiPriority w:val="9"/>
    <w:rsid w:val="00234C5D"/>
    <w:rPr>
      <w:rFonts w:ascii="ATT Aleck Sans" w:eastAsiaTheme="majorEastAsia" w:hAnsi="ATT Aleck Sans" w:cstheme="majorBidi"/>
      <w:color w:val="009FDB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D1873"/>
    <w:rPr>
      <w:rFonts w:ascii="ATT Aleck Sans" w:eastAsiaTheme="majorEastAsia" w:hAnsi="ATT Aleck Sans" w:cstheme="majorBidi"/>
      <w:b/>
      <w:color w:val="000000" w:themeColor="text1"/>
      <w:sz w:val="26"/>
      <w:szCs w:val="26"/>
    </w:rPr>
  </w:style>
  <w:style w:type="character" w:styleId="BookTitle">
    <w:name w:val="Book Title"/>
    <w:basedOn w:val="DefaultParagraphFont"/>
    <w:uiPriority w:val="33"/>
    <w:qFormat/>
    <w:rsid w:val="003668AE"/>
    <w:rPr>
      <w:b/>
      <w:bCs/>
      <w:i/>
      <w:iCs/>
      <w:spacing w:val="5"/>
    </w:rPr>
  </w:style>
  <w:style w:type="character" w:styleId="SubtleReference">
    <w:name w:val="Subtle Reference"/>
    <w:basedOn w:val="DefaultParagraphFont"/>
    <w:uiPriority w:val="31"/>
    <w:qFormat/>
    <w:rsid w:val="003668AE"/>
    <w:rPr>
      <w:smallCaps/>
      <w:color w:val="5A5A5A" w:themeColor="text1" w:themeTint="A5"/>
    </w:rPr>
  </w:style>
  <w:style w:type="paragraph" w:styleId="Subtitle">
    <w:name w:val="Subtitle"/>
    <w:basedOn w:val="Normal"/>
    <w:next w:val="Normal"/>
    <w:link w:val="SubtitleChar"/>
    <w:uiPriority w:val="11"/>
    <w:qFormat/>
    <w:rsid w:val="003668AE"/>
    <w:pPr>
      <w:numPr>
        <w:ilvl w:val="1"/>
      </w:numPr>
    </w:pPr>
    <w:rPr>
      <w:rFonts w:eastAsiaTheme="minorEastAsia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668AE"/>
    <w:rPr>
      <w:rFonts w:eastAsiaTheme="minorEastAsia"/>
      <w:color w:val="5A5A5A" w:themeColor="text1" w:themeTint="A5"/>
      <w:spacing w:val="15"/>
      <w:sz w:val="22"/>
      <w:szCs w:val="22"/>
    </w:rPr>
  </w:style>
  <w:style w:type="paragraph" w:customStyle="1" w:styleId="Numbers">
    <w:name w:val="Numbers"/>
    <w:basedOn w:val="ListParagraph"/>
    <w:qFormat/>
    <w:rsid w:val="00CA5C55"/>
    <w:pPr>
      <w:numPr>
        <w:numId w:val="4"/>
      </w:numPr>
      <w:spacing w:before="160" w:after="60"/>
    </w:pPr>
    <w:rPr>
      <w:rFonts w:cs="ATT Aleck Sans"/>
      <w:color w:val="000000" w:themeColor="text1"/>
      <w:szCs w:val="22"/>
    </w:rPr>
  </w:style>
  <w:style w:type="paragraph" w:customStyle="1" w:styleId="Bullets-Nested">
    <w:name w:val="Bullets - Nested"/>
    <w:basedOn w:val="ListParagraph"/>
    <w:qFormat/>
    <w:rsid w:val="00AD1873"/>
    <w:pPr>
      <w:numPr>
        <w:numId w:val="5"/>
      </w:numPr>
    </w:pPr>
    <w:rPr>
      <w:rFonts w:cs="ATT Aleck Sans"/>
      <w:color w:val="000000" w:themeColor="text1"/>
      <w:szCs w:val="22"/>
    </w:rPr>
  </w:style>
  <w:style w:type="numbering" w:customStyle="1" w:styleId="CurrentList1">
    <w:name w:val="Current List1"/>
    <w:uiPriority w:val="99"/>
    <w:rsid w:val="00AD1873"/>
    <w:pPr>
      <w:numPr>
        <w:numId w:val="6"/>
      </w:numPr>
    </w:pPr>
  </w:style>
  <w:style w:type="numbering" w:customStyle="1" w:styleId="CurrentList2">
    <w:name w:val="Current List2"/>
    <w:uiPriority w:val="99"/>
    <w:rsid w:val="00AD1873"/>
    <w:pPr>
      <w:numPr>
        <w:numId w:val="7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2520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520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52064"/>
    <w:rPr>
      <w:rFonts w:ascii="ATT Aleck Sans" w:hAnsi="ATT Aleck San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20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2064"/>
    <w:rPr>
      <w:rFonts w:ascii="ATT Aleck Sans" w:hAnsi="ATT Aleck Sans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206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06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A2F1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2F1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D1FC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PageNumber">
    <w:name w:val="page number"/>
    <w:basedOn w:val="DefaultParagraphFont"/>
    <w:uiPriority w:val="99"/>
    <w:semiHidden/>
    <w:unhideWhenUsed/>
    <w:rsid w:val="00223F5D"/>
  </w:style>
  <w:style w:type="paragraph" w:styleId="Revision">
    <w:name w:val="Revision"/>
    <w:hidden/>
    <w:uiPriority w:val="99"/>
    <w:semiHidden/>
    <w:rsid w:val="00CF3DDB"/>
    <w:rPr>
      <w:rFonts w:ascii="ATT Aleck Sans" w:hAnsi="ATT Aleck Sans"/>
      <w:sz w:val="22"/>
    </w:rPr>
  </w:style>
  <w:style w:type="table" w:styleId="TableGrid">
    <w:name w:val="Table Grid"/>
    <w:basedOn w:val="TableNormal"/>
    <w:uiPriority w:val="39"/>
    <w:rsid w:val="00821C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26E9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customStyle="1" w:styleId="normaltextrun">
    <w:name w:val="normaltextrun"/>
    <w:basedOn w:val="DefaultParagraphFont"/>
    <w:rsid w:val="00926E9E"/>
  </w:style>
  <w:style w:type="character" w:customStyle="1" w:styleId="eop">
    <w:name w:val="eop"/>
    <w:basedOn w:val="DefaultParagraphFont"/>
    <w:rsid w:val="00926E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90778">
          <w:marLeft w:val="432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01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9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4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63962">
          <w:marLeft w:val="432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78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922684">
          <w:marLeft w:val="432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66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8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4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28157">
          <w:marLeft w:val="432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70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333558">
          <w:marLeft w:val="432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43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9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2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466325">
          <w:marLeft w:val="432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61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9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2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82643">
          <w:marLeft w:val="432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15241">
          <w:marLeft w:val="778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72580">
          <w:marLeft w:val="778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3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5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89907">
          <w:marLeft w:val="432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23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2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06752">
          <w:marLeft w:val="432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09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029796">
          <w:marLeft w:val="432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39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626077">
          <w:marLeft w:val="432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22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8582">
          <w:marLeft w:val="432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97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13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27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2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8336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64FA16E779B1498959DD44C5C6E9C1" ma:contentTypeVersion="13" ma:contentTypeDescription="Create a new document." ma:contentTypeScope="" ma:versionID="c220596961f973cb1c83ecc5a8f196b3">
  <xsd:schema xmlns:xsd="http://www.w3.org/2001/XMLSchema" xmlns:xs="http://www.w3.org/2001/XMLSchema" xmlns:p="http://schemas.microsoft.com/office/2006/metadata/properties" xmlns:ns3="85495b2c-2a7c-4afb-86fc-936ef0f18a9e" xmlns:ns4="208d213c-d5c7-4e55-bd96-ff72355b8008" targetNamespace="http://schemas.microsoft.com/office/2006/metadata/properties" ma:root="true" ma:fieldsID="9b11282c29b1847459f3367f3134855a" ns3:_="" ns4:_="">
    <xsd:import namespace="85495b2c-2a7c-4afb-86fc-936ef0f18a9e"/>
    <xsd:import namespace="208d213c-d5c7-4e55-bd96-ff72355b800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495b2c-2a7c-4afb-86fc-936ef0f18a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8d213c-d5c7-4e55-bd96-ff72355b800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CEAB63F-C303-4288-9F9E-A2A05E308A2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63FD409-CBED-4A5E-81C8-161BDABAD56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F5A1907-0630-4317-9FD9-23237F65C4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495b2c-2a7c-4afb-86fc-936ef0f18a9e"/>
    <ds:schemaRef ds:uri="208d213c-d5c7-4e55-bd96-ff72355b80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6D37604-F49C-854C-9603-F0BF144106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307</Words>
  <Characters>175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eem Mokhiber (VOX Global)</dc:creator>
  <cp:keywords/>
  <dc:description/>
  <cp:lastModifiedBy>Michelle Frisque</cp:lastModifiedBy>
  <cp:revision>5</cp:revision>
  <cp:lastPrinted>2021-08-05T16:39:00Z</cp:lastPrinted>
  <dcterms:created xsi:type="dcterms:W3CDTF">2022-05-15T15:45:00Z</dcterms:created>
  <dcterms:modified xsi:type="dcterms:W3CDTF">2022-07-29T2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64FA16E779B1498959DD44C5C6E9C1</vt:lpwstr>
  </property>
</Properties>
</file>